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E2A4A8" w14:textId="75F4FD3C" w:rsidR="00B77BF8" w:rsidRPr="0065582B" w:rsidRDefault="0081134D" w:rsidP="0081134D">
      <w:pPr>
        <w:jc w:val="center"/>
        <w:rPr>
          <w:rFonts w:ascii="Times New Roman" w:hAnsi="Times New Roman" w:cs="Times New Roman"/>
          <w:b/>
          <w:bCs/>
          <w:sz w:val="52"/>
          <w:szCs w:val="52"/>
        </w:rPr>
      </w:pPr>
      <w:r w:rsidRPr="0065582B">
        <w:rPr>
          <w:rFonts w:ascii="Times New Roman" w:hAnsi="Times New Roman" w:cs="Times New Roman"/>
          <w:b/>
          <w:bCs/>
          <w:sz w:val="52"/>
          <w:szCs w:val="52"/>
        </w:rPr>
        <w:t xml:space="preserve">Report on Implementation of RISC-V </w:t>
      </w:r>
      <w:r w:rsidR="0065582B">
        <w:rPr>
          <w:rFonts w:ascii="Times New Roman" w:hAnsi="Times New Roman" w:cs="Times New Roman"/>
          <w:b/>
          <w:bCs/>
          <w:sz w:val="52"/>
          <w:szCs w:val="52"/>
        </w:rPr>
        <w:t xml:space="preserve">using Verilog HDL </w:t>
      </w:r>
      <w:r w:rsidRPr="0065582B">
        <w:rPr>
          <w:rFonts w:ascii="Times New Roman" w:hAnsi="Times New Roman" w:cs="Times New Roman"/>
          <w:b/>
          <w:bCs/>
          <w:sz w:val="52"/>
          <w:szCs w:val="52"/>
        </w:rPr>
        <w:t>Project</w:t>
      </w:r>
    </w:p>
    <w:p w14:paraId="22BB8A11" w14:textId="77777777" w:rsidR="0004448A" w:rsidRPr="0004448A" w:rsidRDefault="0004448A" w:rsidP="0081134D">
      <w:pPr>
        <w:jc w:val="center"/>
        <w:rPr>
          <w:rFonts w:ascii="Times New Roman" w:hAnsi="Times New Roman" w:cs="Times New Roman"/>
          <w:b/>
          <w:bCs/>
          <w:sz w:val="50"/>
          <w:szCs w:val="50"/>
        </w:rPr>
      </w:pPr>
    </w:p>
    <w:p w14:paraId="06965CB5" w14:textId="77777777" w:rsidR="00E64DEE" w:rsidRPr="00E64DEE" w:rsidRDefault="00E64DEE" w:rsidP="00E64DE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E64DEE">
        <w:rPr>
          <w:rFonts w:ascii="Times New Roman" w:eastAsia="Times New Roman" w:hAnsi="Times New Roman" w:cs="Times New Roman"/>
          <w:b/>
          <w:bCs/>
          <w:kern w:val="0"/>
          <w:sz w:val="36"/>
          <w:szCs w:val="36"/>
          <w:lang w:eastAsia="en-IN"/>
          <w14:ligatures w14:val="none"/>
        </w:rPr>
        <w:t>1. Introduction</w:t>
      </w:r>
    </w:p>
    <w:p w14:paraId="516F4838" w14:textId="77777777" w:rsidR="00E64DEE" w:rsidRPr="00E64DEE" w:rsidRDefault="00E64DEE" w:rsidP="00E64DE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4DEE">
        <w:rPr>
          <w:rFonts w:ascii="Times New Roman" w:eastAsia="Times New Roman" w:hAnsi="Times New Roman" w:cs="Times New Roman"/>
          <w:kern w:val="0"/>
          <w:sz w:val="24"/>
          <w:szCs w:val="24"/>
          <w:lang w:eastAsia="en-IN"/>
          <w14:ligatures w14:val="none"/>
        </w:rPr>
        <w:t>The RISC-V architecture is an open-source instruction set architecture (ISA) designed for efficiency, simplicity, and scalability. It is used widely for various embedded and hardware applications. This project demonstrates the design and implementation of a RISC-V processor using Verilog Hardware Description Language (HDL). The project encompasses the design of a processor from scratch, focusing on modular design principles. The processor includes various functional blocks like the Control Unit, Arithmetic Logic Unit (ALU), Instruction Fetch Unit (IFU), Register File, and Instruction Memory.</w:t>
      </w:r>
    </w:p>
    <w:p w14:paraId="00E0786F" w14:textId="77777777" w:rsidR="00E64DEE" w:rsidRDefault="00E64DEE" w:rsidP="00E64DEE">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E64DEE">
        <w:rPr>
          <w:rFonts w:ascii="Times New Roman" w:eastAsia="Times New Roman" w:hAnsi="Times New Roman" w:cs="Times New Roman"/>
          <w:b/>
          <w:bCs/>
          <w:kern w:val="0"/>
          <w:sz w:val="36"/>
          <w:szCs w:val="36"/>
          <w:lang w:eastAsia="en-IN"/>
          <w14:ligatures w14:val="none"/>
        </w:rPr>
        <w:t>2. Working Principle</w:t>
      </w:r>
    </w:p>
    <w:p w14:paraId="358B9C34" w14:textId="3431046F" w:rsidR="00BD4B38" w:rsidRPr="00E64DEE" w:rsidRDefault="00BD4B38" w:rsidP="00A64563">
      <w:pPr>
        <w:pStyle w:val="NormalWeb"/>
        <w:rPr>
          <w:b/>
          <w:bCs/>
          <w:sz w:val="36"/>
          <w:szCs w:val="36"/>
        </w:rPr>
      </w:pPr>
      <w:r>
        <w:rPr>
          <w:noProof/>
        </w:rPr>
        <w:drawing>
          <wp:inline distT="0" distB="0" distL="0" distR="0" wp14:anchorId="6F3B4247" wp14:editId="7BF7A4C1">
            <wp:extent cx="5210175" cy="3876675"/>
            <wp:effectExtent l="0" t="0" r="0" b="0"/>
            <wp:docPr id="985050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0175" cy="3876675"/>
                    </a:xfrm>
                    <a:prstGeom prst="rect">
                      <a:avLst/>
                    </a:prstGeom>
                    <a:noFill/>
                    <a:ln>
                      <a:noFill/>
                    </a:ln>
                  </pic:spPr>
                </pic:pic>
              </a:graphicData>
            </a:graphic>
          </wp:inline>
        </w:drawing>
      </w:r>
    </w:p>
    <w:p w14:paraId="3E78F3CB" w14:textId="77777777" w:rsidR="00E64DEE" w:rsidRPr="00E64DEE" w:rsidRDefault="00E64DEE" w:rsidP="00E64DE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4DEE">
        <w:rPr>
          <w:rFonts w:ascii="Times New Roman" w:eastAsia="Times New Roman" w:hAnsi="Times New Roman" w:cs="Times New Roman"/>
          <w:kern w:val="0"/>
          <w:sz w:val="24"/>
          <w:szCs w:val="24"/>
          <w:lang w:eastAsia="en-IN"/>
          <w14:ligatures w14:val="none"/>
        </w:rPr>
        <w:t>The RISC-V processor fetches and executes instructions in a simple, streamlined process:</w:t>
      </w:r>
    </w:p>
    <w:p w14:paraId="412D98CD" w14:textId="77777777" w:rsidR="00E64DEE" w:rsidRPr="00E64DEE" w:rsidRDefault="00E64DEE" w:rsidP="00E64DE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4DEE">
        <w:rPr>
          <w:rFonts w:ascii="Times New Roman" w:eastAsia="Times New Roman" w:hAnsi="Times New Roman" w:cs="Times New Roman"/>
          <w:b/>
          <w:bCs/>
          <w:kern w:val="0"/>
          <w:sz w:val="24"/>
          <w:szCs w:val="24"/>
          <w:lang w:eastAsia="en-IN"/>
          <w14:ligatures w14:val="none"/>
        </w:rPr>
        <w:t>Instruction Fetch</w:t>
      </w:r>
      <w:r w:rsidRPr="00E64DEE">
        <w:rPr>
          <w:rFonts w:ascii="Times New Roman" w:eastAsia="Times New Roman" w:hAnsi="Times New Roman" w:cs="Times New Roman"/>
          <w:kern w:val="0"/>
          <w:sz w:val="24"/>
          <w:szCs w:val="24"/>
          <w:lang w:eastAsia="en-IN"/>
          <w14:ligatures w14:val="none"/>
        </w:rPr>
        <w:t>: The Instruction Fetch Unit (IFU) retrieves the next instruction from memory based on the program counter (PC).</w:t>
      </w:r>
    </w:p>
    <w:p w14:paraId="0D4BBE8D" w14:textId="77777777" w:rsidR="00E64DEE" w:rsidRPr="00E64DEE" w:rsidRDefault="00E64DEE" w:rsidP="00E64DE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4DEE">
        <w:rPr>
          <w:rFonts w:ascii="Times New Roman" w:eastAsia="Times New Roman" w:hAnsi="Times New Roman" w:cs="Times New Roman"/>
          <w:b/>
          <w:bCs/>
          <w:kern w:val="0"/>
          <w:sz w:val="24"/>
          <w:szCs w:val="24"/>
          <w:lang w:eastAsia="en-IN"/>
          <w14:ligatures w14:val="none"/>
        </w:rPr>
        <w:lastRenderedPageBreak/>
        <w:t>Instruction Decode</w:t>
      </w:r>
      <w:r w:rsidRPr="00E64DEE">
        <w:rPr>
          <w:rFonts w:ascii="Times New Roman" w:eastAsia="Times New Roman" w:hAnsi="Times New Roman" w:cs="Times New Roman"/>
          <w:kern w:val="0"/>
          <w:sz w:val="24"/>
          <w:szCs w:val="24"/>
          <w:lang w:eastAsia="en-IN"/>
          <w14:ligatures w14:val="none"/>
        </w:rPr>
        <w:t>: The Control Unit decodes the fetched instruction, determining the operation to be performed by the ALU and whether data is to be written back to registers.</w:t>
      </w:r>
    </w:p>
    <w:p w14:paraId="2DD9E50A" w14:textId="77777777" w:rsidR="00E64DEE" w:rsidRPr="00E64DEE" w:rsidRDefault="00E64DEE" w:rsidP="00E64DE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4DEE">
        <w:rPr>
          <w:rFonts w:ascii="Times New Roman" w:eastAsia="Times New Roman" w:hAnsi="Times New Roman" w:cs="Times New Roman"/>
          <w:b/>
          <w:bCs/>
          <w:kern w:val="0"/>
          <w:sz w:val="24"/>
          <w:szCs w:val="24"/>
          <w:lang w:eastAsia="en-IN"/>
          <w14:ligatures w14:val="none"/>
        </w:rPr>
        <w:t>Execute</w:t>
      </w:r>
      <w:r w:rsidRPr="00E64DEE">
        <w:rPr>
          <w:rFonts w:ascii="Times New Roman" w:eastAsia="Times New Roman" w:hAnsi="Times New Roman" w:cs="Times New Roman"/>
          <w:kern w:val="0"/>
          <w:sz w:val="24"/>
          <w:szCs w:val="24"/>
          <w:lang w:eastAsia="en-IN"/>
          <w14:ligatures w14:val="none"/>
        </w:rPr>
        <w:t>: The ALU performs arithmetic or logical operations based on the control signals received from the Control Unit.</w:t>
      </w:r>
    </w:p>
    <w:p w14:paraId="1B3484DB" w14:textId="77777777" w:rsidR="00E64DEE" w:rsidRPr="00E64DEE" w:rsidRDefault="00E64DEE" w:rsidP="00E64DEE">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4DEE">
        <w:rPr>
          <w:rFonts w:ascii="Times New Roman" w:eastAsia="Times New Roman" w:hAnsi="Times New Roman" w:cs="Times New Roman"/>
          <w:b/>
          <w:bCs/>
          <w:kern w:val="0"/>
          <w:sz w:val="24"/>
          <w:szCs w:val="24"/>
          <w:lang w:eastAsia="en-IN"/>
          <w14:ligatures w14:val="none"/>
        </w:rPr>
        <w:t>Write Back</w:t>
      </w:r>
      <w:r w:rsidRPr="00E64DEE">
        <w:rPr>
          <w:rFonts w:ascii="Times New Roman" w:eastAsia="Times New Roman" w:hAnsi="Times New Roman" w:cs="Times New Roman"/>
          <w:kern w:val="0"/>
          <w:sz w:val="24"/>
          <w:szCs w:val="24"/>
          <w:lang w:eastAsia="en-IN"/>
          <w14:ligatures w14:val="none"/>
        </w:rPr>
        <w:t>: The result of the ALU operation is written back to the Register File, depending on the control signals.</w:t>
      </w:r>
    </w:p>
    <w:p w14:paraId="48D97F54" w14:textId="77777777" w:rsidR="00E64DEE" w:rsidRPr="00E64DEE" w:rsidRDefault="00E64DEE" w:rsidP="00E64DEE">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4DEE">
        <w:rPr>
          <w:rFonts w:ascii="Times New Roman" w:eastAsia="Times New Roman" w:hAnsi="Times New Roman" w:cs="Times New Roman"/>
          <w:kern w:val="0"/>
          <w:sz w:val="24"/>
          <w:szCs w:val="24"/>
          <w:lang w:eastAsia="en-IN"/>
          <w14:ligatures w14:val="none"/>
        </w:rPr>
        <w:t>Each of these steps is carried out sequentially in every clock cycle, ensuring smooth execution of the program instructions.</w:t>
      </w:r>
    </w:p>
    <w:p w14:paraId="5B08708A" w14:textId="77777777" w:rsidR="00E64DEE" w:rsidRPr="00E64DEE" w:rsidRDefault="00E64DEE" w:rsidP="00E64DEE">
      <w:pPr>
        <w:pStyle w:val="Heading3"/>
        <w:rPr>
          <w:rFonts w:ascii="Times New Roman" w:hAnsi="Times New Roman" w:cs="Times New Roman"/>
          <w:b/>
          <w:bCs/>
        </w:rPr>
      </w:pPr>
      <w:r w:rsidRPr="00E64DEE">
        <w:rPr>
          <w:rFonts w:ascii="Times New Roman" w:hAnsi="Times New Roman" w:cs="Times New Roman"/>
          <w:b/>
          <w:bCs/>
        </w:rPr>
        <w:t>Processor Design Levels:</w:t>
      </w:r>
    </w:p>
    <w:p w14:paraId="43F64496" w14:textId="77777777" w:rsidR="00E64DEE" w:rsidRPr="0004448A" w:rsidRDefault="00E64DEE" w:rsidP="00E64DEE">
      <w:pPr>
        <w:pStyle w:val="ListParagraph"/>
        <w:numPr>
          <w:ilvl w:val="0"/>
          <w:numId w:val="1"/>
        </w:numPr>
        <w:spacing w:after="0" w:line="240" w:lineRule="auto"/>
        <w:rPr>
          <w:rFonts w:ascii="Times New Roman" w:eastAsia="Times New Roman" w:hAnsi="Times New Roman" w:cs="Times New Roman"/>
          <w:kern w:val="0"/>
          <w:sz w:val="24"/>
          <w:szCs w:val="24"/>
          <w:lang w:eastAsia="en-IN"/>
          <w14:ligatures w14:val="none"/>
        </w:rPr>
      </w:pPr>
      <w:r w:rsidRPr="0004448A">
        <w:rPr>
          <w:rFonts w:ascii="Times New Roman" w:eastAsia="Times New Roman" w:hAnsi="Times New Roman" w:cs="Times New Roman"/>
          <w:b/>
          <w:bCs/>
          <w:kern w:val="0"/>
          <w:sz w:val="24"/>
          <w:szCs w:val="24"/>
          <w:lang w:eastAsia="en-IN"/>
          <w14:ligatures w14:val="none"/>
        </w:rPr>
        <w:t>Level 1 (Higher-Level Module)</w:t>
      </w:r>
      <w:r w:rsidRPr="0004448A">
        <w:rPr>
          <w:rFonts w:ascii="Times New Roman" w:eastAsia="Times New Roman" w:hAnsi="Times New Roman" w:cs="Times New Roman"/>
          <w:kern w:val="0"/>
          <w:sz w:val="24"/>
          <w:szCs w:val="24"/>
          <w:lang w:eastAsia="en-IN"/>
          <w14:ligatures w14:val="none"/>
        </w:rPr>
        <w:t>: PROCESSOR</w:t>
      </w:r>
    </w:p>
    <w:p w14:paraId="59B210B9" w14:textId="77777777" w:rsidR="00E64DEE" w:rsidRPr="0004448A" w:rsidRDefault="00E64DEE" w:rsidP="00E64DEE">
      <w:pPr>
        <w:pStyle w:val="ListParagraph"/>
        <w:numPr>
          <w:ilvl w:val="0"/>
          <w:numId w:val="1"/>
        </w:numPr>
        <w:spacing w:after="0" w:line="240" w:lineRule="auto"/>
        <w:rPr>
          <w:rFonts w:ascii="Times New Roman" w:eastAsia="Times New Roman" w:hAnsi="Times New Roman" w:cs="Times New Roman"/>
          <w:kern w:val="0"/>
          <w:sz w:val="24"/>
          <w:szCs w:val="24"/>
          <w:lang w:eastAsia="en-IN"/>
          <w14:ligatures w14:val="none"/>
        </w:rPr>
      </w:pPr>
      <w:r w:rsidRPr="0004448A">
        <w:rPr>
          <w:rFonts w:ascii="Times New Roman" w:eastAsia="Times New Roman" w:hAnsi="Times New Roman" w:cs="Times New Roman"/>
          <w:b/>
          <w:bCs/>
          <w:kern w:val="0"/>
          <w:sz w:val="24"/>
          <w:szCs w:val="24"/>
          <w:lang w:eastAsia="en-IN"/>
          <w14:ligatures w14:val="none"/>
        </w:rPr>
        <w:t>Level 2 (Control and Data Flow)</w:t>
      </w:r>
      <w:r w:rsidRPr="0004448A">
        <w:rPr>
          <w:rFonts w:ascii="Times New Roman" w:eastAsia="Times New Roman" w:hAnsi="Times New Roman" w:cs="Times New Roman"/>
          <w:kern w:val="0"/>
          <w:sz w:val="24"/>
          <w:szCs w:val="24"/>
          <w:lang w:eastAsia="en-IN"/>
          <w14:ligatures w14:val="none"/>
        </w:rPr>
        <w:t>: CONTROL</w:t>
      </w:r>
      <w:r>
        <w:rPr>
          <w:rFonts w:ascii="Times New Roman" w:eastAsia="Times New Roman" w:hAnsi="Times New Roman" w:cs="Times New Roman"/>
          <w:kern w:val="0"/>
          <w:sz w:val="24"/>
          <w:szCs w:val="24"/>
          <w:lang w:eastAsia="en-IN"/>
          <w14:ligatures w14:val="none"/>
        </w:rPr>
        <w:t xml:space="preserve"> UNIT</w:t>
      </w:r>
      <w:r w:rsidRPr="0004448A">
        <w:rPr>
          <w:rFonts w:ascii="Times New Roman" w:eastAsia="Times New Roman" w:hAnsi="Times New Roman" w:cs="Times New Roman"/>
          <w:kern w:val="0"/>
          <w:sz w:val="24"/>
          <w:szCs w:val="24"/>
          <w:lang w:eastAsia="en-IN"/>
          <w14:ligatures w14:val="none"/>
        </w:rPr>
        <w:t>, IFU, DATAPATH</w:t>
      </w:r>
    </w:p>
    <w:p w14:paraId="1F386812" w14:textId="77777777" w:rsidR="00E64DEE" w:rsidRPr="0004448A" w:rsidRDefault="00E64DEE" w:rsidP="00E64DEE">
      <w:pPr>
        <w:pStyle w:val="ListParagraph"/>
        <w:numPr>
          <w:ilvl w:val="0"/>
          <w:numId w:val="1"/>
        </w:numPr>
        <w:rPr>
          <w:rFonts w:ascii="Times New Roman" w:eastAsia="Times New Roman" w:hAnsi="Times New Roman" w:cs="Times New Roman"/>
          <w:kern w:val="0"/>
          <w:sz w:val="24"/>
          <w:szCs w:val="24"/>
          <w:lang w:eastAsia="en-IN"/>
          <w14:ligatures w14:val="none"/>
        </w:rPr>
      </w:pPr>
      <w:r w:rsidRPr="0004448A">
        <w:rPr>
          <w:rFonts w:ascii="Times New Roman" w:eastAsia="Times New Roman" w:hAnsi="Times New Roman" w:cs="Times New Roman"/>
          <w:b/>
          <w:bCs/>
          <w:kern w:val="0"/>
          <w:sz w:val="24"/>
          <w:szCs w:val="24"/>
          <w:lang w:eastAsia="en-IN"/>
          <w14:ligatures w14:val="none"/>
        </w:rPr>
        <w:t>Level 3 (Functional Modules)</w:t>
      </w:r>
      <w:r w:rsidRPr="0004448A">
        <w:rPr>
          <w:rFonts w:ascii="Times New Roman" w:eastAsia="Times New Roman" w:hAnsi="Times New Roman" w:cs="Times New Roman"/>
          <w:kern w:val="0"/>
          <w:sz w:val="24"/>
          <w:szCs w:val="24"/>
          <w:lang w:eastAsia="en-IN"/>
          <w14:ligatures w14:val="none"/>
        </w:rPr>
        <w:t>: ALU, REG</w:t>
      </w:r>
      <w:r>
        <w:rPr>
          <w:rFonts w:ascii="Times New Roman" w:eastAsia="Times New Roman" w:hAnsi="Times New Roman" w:cs="Times New Roman"/>
          <w:kern w:val="0"/>
          <w:sz w:val="24"/>
          <w:szCs w:val="24"/>
          <w:lang w:eastAsia="en-IN"/>
          <w14:ligatures w14:val="none"/>
        </w:rPr>
        <w:t xml:space="preserve">ISTER </w:t>
      </w:r>
      <w:r w:rsidRPr="0004448A">
        <w:rPr>
          <w:rFonts w:ascii="Times New Roman" w:eastAsia="Times New Roman" w:hAnsi="Times New Roman" w:cs="Times New Roman"/>
          <w:kern w:val="0"/>
          <w:sz w:val="24"/>
          <w:szCs w:val="24"/>
          <w:lang w:eastAsia="en-IN"/>
          <w14:ligatures w14:val="none"/>
        </w:rPr>
        <w:t>FILE, INST</w:t>
      </w:r>
      <w:r>
        <w:rPr>
          <w:rFonts w:ascii="Times New Roman" w:eastAsia="Times New Roman" w:hAnsi="Times New Roman" w:cs="Times New Roman"/>
          <w:kern w:val="0"/>
          <w:sz w:val="24"/>
          <w:szCs w:val="24"/>
          <w:lang w:eastAsia="en-IN"/>
          <w14:ligatures w14:val="none"/>
        </w:rPr>
        <w:t xml:space="preserve">RUCTION </w:t>
      </w:r>
      <w:r w:rsidRPr="0004448A">
        <w:rPr>
          <w:rFonts w:ascii="Times New Roman" w:eastAsia="Times New Roman" w:hAnsi="Times New Roman" w:cs="Times New Roman"/>
          <w:kern w:val="0"/>
          <w:sz w:val="24"/>
          <w:szCs w:val="24"/>
          <w:lang w:eastAsia="en-IN"/>
          <w14:ligatures w14:val="none"/>
        </w:rPr>
        <w:t>MEM</w:t>
      </w:r>
      <w:r>
        <w:rPr>
          <w:rFonts w:ascii="Times New Roman" w:eastAsia="Times New Roman" w:hAnsi="Times New Roman" w:cs="Times New Roman"/>
          <w:kern w:val="0"/>
          <w:sz w:val="24"/>
          <w:szCs w:val="24"/>
          <w:lang w:eastAsia="en-IN"/>
          <w14:ligatures w14:val="none"/>
        </w:rPr>
        <w:t>ORY</w:t>
      </w:r>
    </w:p>
    <w:p w14:paraId="1D2B51C8" w14:textId="77777777" w:rsidR="0004448A" w:rsidRDefault="0004448A" w:rsidP="0081134D">
      <w:pPr>
        <w:rPr>
          <w:rFonts w:ascii="Times New Roman" w:eastAsia="Times New Roman" w:hAnsi="Times New Roman" w:cs="Times New Roman"/>
          <w:kern w:val="0"/>
          <w:sz w:val="24"/>
          <w:szCs w:val="24"/>
          <w:lang w:eastAsia="en-IN"/>
          <w14:ligatures w14:val="none"/>
        </w:rPr>
      </w:pPr>
    </w:p>
    <w:p w14:paraId="7BE828F2" w14:textId="77777777" w:rsidR="0014178A" w:rsidRDefault="0014178A" w:rsidP="0014178A">
      <w:pPr>
        <w:pStyle w:val="Heading2"/>
      </w:pPr>
      <w:r>
        <w:rPr>
          <w:rStyle w:val="Strong"/>
          <w:b/>
          <w:bCs/>
        </w:rPr>
        <w:t>3. Processor Design</w:t>
      </w:r>
    </w:p>
    <w:p w14:paraId="1477C9B9" w14:textId="77777777" w:rsidR="0014178A" w:rsidRDefault="0014178A" w:rsidP="0014178A">
      <w:pPr>
        <w:pStyle w:val="NormalWeb"/>
      </w:pPr>
      <w:r>
        <w:t>The design of the RISC-V processor is modular, composed of three main levels:</w:t>
      </w:r>
    </w:p>
    <w:p w14:paraId="528270C8" w14:textId="77777777" w:rsidR="0014178A" w:rsidRPr="0014178A" w:rsidRDefault="0014178A" w:rsidP="0014178A">
      <w:pPr>
        <w:pStyle w:val="Heading3"/>
        <w:rPr>
          <w:rFonts w:ascii="Times New Roman" w:hAnsi="Times New Roman" w:cs="Times New Roman"/>
          <w:sz w:val="30"/>
          <w:szCs w:val="30"/>
        </w:rPr>
      </w:pPr>
      <w:r w:rsidRPr="0014178A">
        <w:rPr>
          <w:rStyle w:val="Strong"/>
          <w:rFonts w:ascii="Times New Roman" w:hAnsi="Times New Roman" w:cs="Times New Roman"/>
          <w:sz w:val="30"/>
          <w:szCs w:val="30"/>
        </w:rPr>
        <w:t>Level 1: Higher-Level Module - PROCESSOR</w:t>
      </w:r>
    </w:p>
    <w:p w14:paraId="712D99CC" w14:textId="77777777" w:rsidR="0014178A" w:rsidRDefault="0014178A" w:rsidP="0014178A">
      <w:pPr>
        <w:pStyle w:val="NormalWeb"/>
      </w:pPr>
      <w:r>
        <w:t>This is the top-level module that integrates all the control and data flow components. It serves as the backbone of the entire processor, ensuring communication between different functional blocks like the ALU, IFU, and Register File.</w:t>
      </w:r>
    </w:p>
    <w:p w14:paraId="0F283D73" w14:textId="77777777" w:rsidR="0081134D" w:rsidRDefault="0081134D" w:rsidP="0081134D">
      <w:pPr>
        <w:spacing w:after="0" w:line="240" w:lineRule="auto"/>
        <w:rPr>
          <w:rFonts w:ascii="Times New Roman" w:eastAsia="Times New Roman" w:hAnsi="Times New Roman" w:cs="Times New Roman"/>
          <w:kern w:val="0"/>
          <w:sz w:val="30"/>
          <w:szCs w:val="30"/>
          <w:lang w:eastAsia="en-IN"/>
          <w14:ligatures w14:val="none"/>
        </w:rPr>
      </w:pPr>
    </w:p>
    <w:p w14:paraId="4047845D" w14:textId="12ADC186" w:rsidR="0081134D" w:rsidRPr="0004448A" w:rsidRDefault="0081134D" w:rsidP="0081134D">
      <w:pPr>
        <w:spacing w:after="0" w:line="240" w:lineRule="auto"/>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Code</w:t>
      </w:r>
    </w:p>
    <w:p w14:paraId="71A2C153" w14:textId="77777777" w:rsidR="0004448A" w:rsidRPr="0081134D" w:rsidRDefault="0004448A" w:rsidP="0081134D">
      <w:pPr>
        <w:spacing w:after="0" w:line="240" w:lineRule="auto"/>
        <w:rPr>
          <w:rFonts w:ascii="Times New Roman" w:eastAsia="Times New Roman" w:hAnsi="Times New Roman" w:cs="Times New Roman"/>
          <w:b/>
          <w:bCs/>
          <w:kern w:val="0"/>
          <w:sz w:val="24"/>
          <w:szCs w:val="24"/>
          <w:lang w:eastAsia="en-IN"/>
          <w14:ligatures w14:val="none"/>
        </w:rPr>
      </w:pPr>
    </w:p>
    <w:p w14:paraId="0163F90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73549BCA"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FE97AF7"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include "CONTROL.v"</w:t>
      </w:r>
    </w:p>
    <w:p w14:paraId="0B1F080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include "DATAPATH.v"</w:t>
      </w:r>
    </w:p>
    <w:p w14:paraId="408309FF"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include "IFU.v"</w:t>
      </w:r>
    </w:p>
    <w:p w14:paraId="7E234A3C"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2AE3CE6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module PROCESSOR( </w:t>
      </w:r>
    </w:p>
    <w:p w14:paraId="0071B01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clock, </w:t>
      </w:r>
    </w:p>
    <w:p w14:paraId="247C389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reset,</w:t>
      </w:r>
    </w:p>
    <w:p w14:paraId="4C92FBF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output zero</w:t>
      </w:r>
    </w:p>
    <w:p w14:paraId="3DD8867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36AC261A"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53E923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 xml:space="preserve">    wire [31:0] instruction_code;</w:t>
      </w:r>
    </w:p>
    <w:p w14:paraId="4C7CB2A8"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3:0] alu_control;</w:t>
      </w:r>
    </w:p>
    <w:p w14:paraId="66DEACF9"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regwrite;</w:t>
      </w:r>
    </w:p>
    <w:p w14:paraId="079EB36A"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6E558CA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FU IFU_module(clock, reset, instruction_code);</w:t>
      </w:r>
    </w:p>
    <w:p w14:paraId="63019D69"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p>
    <w:p w14:paraId="5000AE9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ONTROL control_module(instruction_code[31:25], instruction_code[14:12],instruction_code[6:0], alu_control, regwrite);</w:t>
      </w:r>
    </w:p>
    <w:p w14:paraId="4535E05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p>
    <w:p w14:paraId="3EEB75FE"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DATAPATH datapath_module(instruction_code[19:15], instruction_code[24:20], instruction_code[11:7], alu_control, regwrite, clock, reset, zero);</w:t>
      </w:r>
    </w:p>
    <w:p w14:paraId="6A1A60B2"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36A41612" w14:textId="10FC7B30"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66D76EFB" w14:textId="7919EC4E" w:rsidR="0081134D" w:rsidRPr="0004448A" w:rsidRDefault="0081134D" w:rsidP="0081134D">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TB</w:t>
      </w:r>
    </w:p>
    <w:p w14:paraId="292B079B"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72CF7BA1"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1CC6C3C8"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module tb_Processor_v;</w:t>
      </w:r>
    </w:p>
    <w:p w14:paraId="10517F8A"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2196873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Inputs</w:t>
      </w:r>
    </w:p>
    <w:p w14:paraId="26CEC1D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reg clock;</w:t>
      </w:r>
    </w:p>
    <w:p w14:paraId="64EE5188"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reg reset;</w:t>
      </w:r>
    </w:p>
    <w:p w14:paraId="25BAA9BF"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50EC7FA"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Outputs</w:t>
      </w:r>
    </w:p>
    <w:p w14:paraId="231A6F27"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wire zero;</w:t>
      </w:r>
    </w:p>
    <w:p w14:paraId="482700E3"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1B59D684"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Instantiate the Unit Under Test (UUT)</w:t>
      </w:r>
    </w:p>
    <w:p w14:paraId="6087357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PROCESSOR uut (</w:t>
      </w:r>
    </w:p>
    <w:p w14:paraId="3E1AA97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 xml:space="preserve">.clock(clock), </w:t>
      </w:r>
    </w:p>
    <w:p w14:paraId="1FE4EE0A"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 xml:space="preserve">.reset(reset), </w:t>
      </w:r>
    </w:p>
    <w:p w14:paraId="2C8CB00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zero(zero)</w:t>
      </w:r>
    </w:p>
    <w:p w14:paraId="2C48DCF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w:t>
      </w:r>
    </w:p>
    <w:p w14:paraId="02510DCE"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7A8B3BC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initial begin</w:t>
      </w:r>
    </w:p>
    <w:p w14:paraId="4A82088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set = 1;</w:t>
      </w:r>
    </w:p>
    <w:p w14:paraId="798D365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50 reset = 0;</w:t>
      </w:r>
    </w:p>
    <w:p w14:paraId="3969D27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 xml:space="preserve">    end</w:t>
      </w:r>
    </w:p>
    <w:p w14:paraId="2BBCD210"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5D382B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itial begin</w:t>
      </w:r>
    </w:p>
    <w:p w14:paraId="1E49495F"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lock = 0;</w:t>
      </w:r>
    </w:p>
    <w:p w14:paraId="7C907429"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forever #20 clock = ~clock;</w:t>
      </w:r>
    </w:p>
    <w:p w14:paraId="4CC5410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465BA3C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69400258" w14:textId="44A79A2F"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6CDF7F75" w14:textId="049C1847" w:rsidR="0081134D" w:rsidRPr="0004448A" w:rsidRDefault="0081134D" w:rsidP="0081134D">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Output</w:t>
      </w:r>
    </w:p>
    <w:p w14:paraId="2AF6DBF1" w14:textId="0E1F8BEB" w:rsidR="0081134D" w:rsidRPr="0081134D" w:rsidRDefault="0081134D" w:rsidP="0081134D">
      <w:pPr>
        <w:rPr>
          <w:rFonts w:ascii="Times New Roman" w:eastAsia="Times New Roman" w:hAnsi="Times New Roman" w:cs="Times New Roman"/>
          <w:b/>
          <w:bCs/>
          <w:kern w:val="0"/>
          <w:sz w:val="24"/>
          <w:szCs w:val="24"/>
          <w:lang w:eastAsia="en-IN"/>
          <w14:ligatures w14:val="none"/>
        </w:rPr>
      </w:pPr>
      <w:r w:rsidRPr="0081134D">
        <w:rPr>
          <w:rFonts w:ascii="Times New Roman" w:eastAsia="Times New Roman" w:hAnsi="Times New Roman" w:cs="Times New Roman"/>
          <w:b/>
          <w:bCs/>
          <w:noProof/>
          <w:kern w:val="0"/>
          <w:sz w:val="24"/>
          <w:szCs w:val="24"/>
          <w:lang w:eastAsia="en-IN"/>
          <w14:ligatures w14:val="none"/>
        </w:rPr>
        <w:drawing>
          <wp:inline distT="0" distB="0" distL="0" distR="0" wp14:anchorId="6B476067" wp14:editId="2D2EBFFD">
            <wp:extent cx="5899299" cy="1168888"/>
            <wp:effectExtent l="0" t="0" r="6350" b="0"/>
            <wp:docPr id="1096352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52527" name=""/>
                    <pic:cNvPicPr/>
                  </pic:nvPicPr>
                  <pic:blipFill>
                    <a:blip r:embed="rId7"/>
                    <a:stretch>
                      <a:fillRect/>
                    </a:stretch>
                  </pic:blipFill>
                  <pic:spPr>
                    <a:xfrm>
                      <a:off x="0" y="0"/>
                      <a:ext cx="6021738" cy="1193148"/>
                    </a:xfrm>
                    <a:prstGeom prst="rect">
                      <a:avLst/>
                    </a:prstGeom>
                  </pic:spPr>
                </pic:pic>
              </a:graphicData>
            </a:graphic>
          </wp:inline>
        </w:drawing>
      </w:r>
    </w:p>
    <w:p w14:paraId="77BB1A4D" w14:textId="77777777" w:rsidR="0014178A" w:rsidRPr="0014178A" w:rsidRDefault="0014178A" w:rsidP="0014178A">
      <w:pPr>
        <w:pStyle w:val="Heading3"/>
        <w:rPr>
          <w:rFonts w:ascii="Times New Roman" w:hAnsi="Times New Roman" w:cs="Times New Roman"/>
          <w:sz w:val="30"/>
          <w:szCs w:val="30"/>
        </w:rPr>
      </w:pPr>
      <w:r w:rsidRPr="0014178A">
        <w:rPr>
          <w:rStyle w:val="Strong"/>
          <w:rFonts w:ascii="Times New Roman" w:hAnsi="Times New Roman" w:cs="Times New Roman"/>
          <w:sz w:val="30"/>
          <w:szCs w:val="30"/>
        </w:rPr>
        <w:t>Level 2: Control and Data Flow</w:t>
      </w:r>
    </w:p>
    <w:p w14:paraId="5FECF43B" w14:textId="77777777" w:rsidR="0014178A" w:rsidRPr="0014178A" w:rsidRDefault="0014178A" w:rsidP="0014178A">
      <w:pPr>
        <w:pStyle w:val="Heading4"/>
        <w:rPr>
          <w:rFonts w:ascii="Times New Roman" w:hAnsi="Times New Roman" w:cs="Times New Roman"/>
          <w:sz w:val="30"/>
          <w:szCs w:val="30"/>
        </w:rPr>
      </w:pPr>
      <w:r w:rsidRPr="0014178A">
        <w:rPr>
          <w:rStyle w:val="Strong"/>
          <w:rFonts w:ascii="Times New Roman" w:hAnsi="Times New Roman" w:cs="Times New Roman"/>
          <w:sz w:val="30"/>
          <w:szCs w:val="30"/>
        </w:rPr>
        <w:t>Control Unit (CONTROL)</w:t>
      </w:r>
    </w:p>
    <w:p w14:paraId="206269CE" w14:textId="77777777" w:rsidR="0014178A" w:rsidRDefault="0014178A" w:rsidP="0014178A">
      <w:pPr>
        <w:pStyle w:val="NormalWeb"/>
      </w:pPr>
      <w:r>
        <w:t>The Control Unit is responsible for decoding the instructions and generating control signals. It takes the opcode, funct7, and funct3 fields from the instruction and controls the ALU and register write operations accordingly.</w:t>
      </w:r>
    </w:p>
    <w:p w14:paraId="175ECEEA" w14:textId="77777777" w:rsidR="0004448A" w:rsidRPr="0081134D" w:rsidRDefault="0004448A" w:rsidP="0081134D">
      <w:pPr>
        <w:spacing w:after="0" w:line="240" w:lineRule="auto"/>
        <w:rPr>
          <w:rFonts w:ascii="Times New Roman" w:eastAsia="Times New Roman" w:hAnsi="Times New Roman" w:cs="Times New Roman"/>
          <w:kern w:val="0"/>
          <w:sz w:val="30"/>
          <w:szCs w:val="30"/>
          <w:lang w:eastAsia="en-IN"/>
          <w14:ligatures w14:val="none"/>
        </w:rPr>
      </w:pPr>
    </w:p>
    <w:p w14:paraId="31691642" w14:textId="1E06C8C4" w:rsidR="0081134D" w:rsidRPr="0004448A" w:rsidRDefault="0081134D" w:rsidP="0081134D">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 xml:space="preserve">Verilog code </w:t>
      </w:r>
    </w:p>
    <w:p w14:paraId="37B2D6CF"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62E795FE"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6972267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Control unit controls takes opcode, funct7, funct3 of the instruction code to determine</w:t>
      </w:r>
    </w:p>
    <w:p w14:paraId="5B3A5A0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nd control regwrite in IFU, alu control in ALU to execute proper instruction</w:t>
      </w:r>
    </w:p>
    <w:p w14:paraId="689BA9B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36CB752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module CONTROL(</w:t>
      </w:r>
    </w:p>
    <w:p w14:paraId="365B1E0F"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6:0] funct7,</w:t>
      </w:r>
    </w:p>
    <w:p w14:paraId="609CEFB4"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2:0] funct3,</w:t>
      </w:r>
    </w:p>
    <w:p w14:paraId="7FA4A67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6:0] opcode,</w:t>
      </w:r>
    </w:p>
    <w:p w14:paraId="6A9296B7"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output reg [3:0] alu_control,</w:t>
      </w:r>
    </w:p>
    <w:p w14:paraId="14ACDDF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output reg regwrite_control</w:t>
      </w:r>
    </w:p>
    <w:p w14:paraId="46CB633B"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03AAB1DE"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 xml:space="preserve">    always @(funct3 or funct7 or opcode)</w:t>
      </w:r>
    </w:p>
    <w:p w14:paraId="4676468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begin</w:t>
      </w:r>
    </w:p>
    <w:p w14:paraId="427D4BD7"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f (opcode == 7'b0110011) begin // R-type instructions</w:t>
      </w:r>
    </w:p>
    <w:p w14:paraId="5BD34EEC"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54878914"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write_control = 1;</w:t>
      </w:r>
    </w:p>
    <w:p w14:paraId="6EA299D5"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6EF46AD9"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ase (funct3)</w:t>
      </w:r>
    </w:p>
    <w:p w14:paraId="31B40B6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 begin</w:t>
      </w:r>
    </w:p>
    <w:p w14:paraId="63256E8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f(funct7 == 0)</w:t>
      </w:r>
    </w:p>
    <w:p w14:paraId="2E0D9579"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control = 4'b0010; // ADD</w:t>
      </w:r>
    </w:p>
    <w:p w14:paraId="5A2BFC6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lse if(funct7 == 32)</w:t>
      </w:r>
    </w:p>
    <w:p w14:paraId="647FC7A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control = 4'b0100; // SUB</w:t>
      </w:r>
    </w:p>
    <w:p w14:paraId="151B1448"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4AE5D3F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6: alu_control = 4'b0001; // OR</w:t>
      </w:r>
    </w:p>
    <w:p w14:paraId="6E0275D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7: alu_control = 4'b0000; // AND</w:t>
      </w:r>
    </w:p>
    <w:p w14:paraId="6F6F8647"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1: alu_control = 4'b0011; // SLL</w:t>
      </w:r>
    </w:p>
    <w:p w14:paraId="247F5598"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5: alu_control = 4'b0101; // SRL</w:t>
      </w:r>
    </w:p>
    <w:p w14:paraId="44036F2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2: alu_control = 4'b0110; // MUL</w:t>
      </w:r>
    </w:p>
    <w:p w14:paraId="52CCEBB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4: alu_control = 4'b0111; // XOR</w:t>
      </w:r>
    </w:p>
    <w:p w14:paraId="1A7B813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case</w:t>
      </w:r>
    </w:p>
    <w:p w14:paraId="0F188ACD"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3B9184F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58A68478"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734C4CA"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0E6E4105"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A0CFDB9" w14:textId="36C102CE"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24FCD679" w14:textId="77777777" w:rsidR="0014178A" w:rsidRPr="0014178A" w:rsidRDefault="0014178A" w:rsidP="0014178A">
      <w:pPr>
        <w:pStyle w:val="Heading4"/>
        <w:rPr>
          <w:rFonts w:ascii="Times New Roman" w:hAnsi="Times New Roman" w:cs="Times New Roman"/>
          <w:sz w:val="30"/>
          <w:szCs w:val="30"/>
        </w:rPr>
      </w:pPr>
      <w:r w:rsidRPr="0014178A">
        <w:rPr>
          <w:rStyle w:val="Strong"/>
          <w:rFonts w:ascii="Times New Roman" w:hAnsi="Times New Roman" w:cs="Times New Roman"/>
          <w:sz w:val="30"/>
          <w:szCs w:val="30"/>
        </w:rPr>
        <w:t>Instruction Fetch Unit (IFU)</w:t>
      </w:r>
    </w:p>
    <w:p w14:paraId="12BCABA3" w14:textId="77777777" w:rsidR="0014178A" w:rsidRDefault="0014178A" w:rsidP="0014178A">
      <w:pPr>
        <w:pStyle w:val="NormalWeb"/>
      </w:pPr>
      <w:r>
        <w:t>The IFU fetches the next instruction from memory. It contains the program counter (PC) and an adder to increment the PC by 4 after every cycle.</w:t>
      </w:r>
    </w:p>
    <w:p w14:paraId="4F9D3132" w14:textId="77777777" w:rsidR="0004448A" w:rsidRDefault="0004448A" w:rsidP="0081134D">
      <w:pPr>
        <w:rPr>
          <w:rFonts w:ascii="Times New Roman" w:eastAsia="Times New Roman" w:hAnsi="Times New Roman" w:cs="Times New Roman"/>
          <w:b/>
          <w:bCs/>
          <w:kern w:val="0"/>
          <w:sz w:val="24"/>
          <w:szCs w:val="24"/>
          <w:u w:val="single"/>
          <w:lang w:eastAsia="en-IN"/>
          <w14:ligatures w14:val="none"/>
        </w:rPr>
      </w:pPr>
    </w:p>
    <w:p w14:paraId="3FC6D56E" w14:textId="0FB937C5" w:rsidR="0081134D" w:rsidRPr="0004448A" w:rsidRDefault="0081134D" w:rsidP="0081134D">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code</w:t>
      </w:r>
    </w:p>
    <w:p w14:paraId="5D26BC5B"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3214CD78"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631B495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28D952CB"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The instruction fetch unit has clock and reset pins as input and 32-bit instruction code as output.</w:t>
      </w:r>
    </w:p>
    <w:p w14:paraId="3449F47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Internally the block has Instruction Memory, Program Counter(P.C) and an adder to increment counter by 4, </w:t>
      </w:r>
    </w:p>
    <w:p w14:paraId="14342DF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on every positive clock edge.</w:t>
      </w:r>
    </w:p>
    <w:p w14:paraId="30D4CB3A"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6E855020"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B5FD696"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76B7EED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module IFU(</w:t>
      </w:r>
    </w:p>
    <w:p w14:paraId="095195DB"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clock,reset,</w:t>
      </w:r>
    </w:p>
    <w:p w14:paraId="19EEA27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output [31:0] Instruction_Code</w:t>
      </w:r>
    </w:p>
    <w:p w14:paraId="72DA7F2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434CB43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reg [31:0] PC = 32'b0;  // 32-bit program counter is initialized to zero</w:t>
      </w:r>
    </w:p>
    <w:p w14:paraId="70A9781E"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3071F93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itializing the instruction memory block</w:t>
      </w:r>
    </w:p>
    <w:p w14:paraId="1F7225B8"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ST_MEM instr_mem(PC,reset,Instruction_Code);</w:t>
      </w:r>
    </w:p>
    <w:p w14:paraId="791DD7E9"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08F0FE3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ways @(posedge clock, posedge reset)</w:t>
      </w:r>
    </w:p>
    <w:p w14:paraId="2054F4C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begin</w:t>
      </w:r>
    </w:p>
    <w:p w14:paraId="763F084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f(reset == 1)  //If reset is one, clear the program counter</w:t>
      </w:r>
    </w:p>
    <w:p w14:paraId="6B2D560B"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PC &lt;= 0;</w:t>
      </w:r>
    </w:p>
    <w:p w14:paraId="454AE48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lse</w:t>
      </w:r>
    </w:p>
    <w:p w14:paraId="652CC9C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PC &lt;= PC+4;   // Increment program counter on positive clock edge</w:t>
      </w:r>
    </w:p>
    <w:p w14:paraId="0244E75B"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286C334D"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4EC038E4" w14:textId="59F8CF04" w:rsidR="0081134D" w:rsidRDefault="0081134D" w:rsidP="0081134D">
      <w:pPr>
        <w:rPr>
          <w:rFonts w:ascii="Times New Roman" w:eastAsia="Times New Roman" w:hAnsi="Times New Roman" w:cs="Times New Roman"/>
          <w:kern w:val="0"/>
          <w:sz w:val="24"/>
          <w:szCs w:val="24"/>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34377D0C" w14:textId="77777777" w:rsidR="0081134D" w:rsidRDefault="0081134D" w:rsidP="0081134D">
      <w:pPr>
        <w:rPr>
          <w:rFonts w:ascii="Times New Roman" w:eastAsia="Times New Roman" w:hAnsi="Times New Roman" w:cs="Times New Roman"/>
          <w:kern w:val="0"/>
          <w:sz w:val="24"/>
          <w:szCs w:val="24"/>
          <w:lang w:eastAsia="en-IN"/>
          <w14:ligatures w14:val="none"/>
        </w:rPr>
      </w:pPr>
    </w:p>
    <w:p w14:paraId="5671C2DC" w14:textId="0385F873" w:rsidR="0081134D" w:rsidRPr="0004448A" w:rsidRDefault="0081134D" w:rsidP="0081134D">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tb</w:t>
      </w:r>
    </w:p>
    <w:p w14:paraId="1027357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1E59AF31"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71A2BA1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module tb_IFU_v;</w:t>
      </w:r>
    </w:p>
    <w:p w14:paraId="0AC94B7D"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6761B32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Inputs</w:t>
      </w:r>
    </w:p>
    <w:p w14:paraId="2A21E61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reg clock;</w:t>
      </w:r>
    </w:p>
    <w:p w14:paraId="71849F7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reg reset;</w:t>
      </w:r>
    </w:p>
    <w:p w14:paraId="07E5E73B"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19E47E0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Outputs</w:t>
      </w:r>
    </w:p>
    <w:p w14:paraId="6DC2AF59"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wire [31:0] Instruction_Code;</w:t>
      </w:r>
    </w:p>
    <w:p w14:paraId="60CDD201"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52FE672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Instantiate the Unit Under Test (UUT)</w:t>
      </w:r>
    </w:p>
    <w:p w14:paraId="04C70CA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IFU uut (</w:t>
      </w:r>
    </w:p>
    <w:p w14:paraId="633CDD7F"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 xml:space="preserve">.clock(clock), </w:t>
      </w:r>
    </w:p>
    <w:p w14:paraId="310A3CE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 xml:space="preserve">.reset(reset), </w:t>
      </w:r>
    </w:p>
    <w:p w14:paraId="70CE8B9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Instruction_Code(Instruction_Code)</w:t>
      </w:r>
    </w:p>
    <w:p w14:paraId="3ECDB908"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w:t>
      </w:r>
    </w:p>
    <w:p w14:paraId="754042F1"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3D550BF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Clock Generation: Toggle the clock every 20 time units</w:t>
      </w:r>
    </w:p>
    <w:p w14:paraId="02B9CD3E"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initial begin</w:t>
      </w:r>
    </w:p>
    <w:p w14:paraId="2D037F5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clock = 0;</w:t>
      </w:r>
    </w:p>
    <w:p w14:paraId="7A381E5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forever #20 clock = ~clock; // Clock toggles every 20 time units</w:t>
      </w:r>
    </w:p>
    <w:p w14:paraId="55EFFCBD"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end</w:t>
      </w:r>
    </w:p>
    <w:p w14:paraId="72BFCD7A"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433AB3F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Reset Logic and Test Sequence</w:t>
      </w:r>
    </w:p>
    <w:p w14:paraId="3E16BAE9"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initial begin</w:t>
      </w:r>
    </w:p>
    <w:p w14:paraId="090D4E9F"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 Initialize Inputs</w:t>
      </w:r>
    </w:p>
    <w:p w14:paraId="5E8DD24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reset = 0;</w:t>
      </w:r>
    </w:p>
    <w:p w14:paraId="01C991B8"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2CE7E6BC"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 Initial reset</w:t>
      </w:r>
    </w:p>
    <w:p w14:paraId="578B783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20 reset = 1; // Assert reset for 20 time units</w:t>
      </w:r>
    </w:p>
    <w:p w14:paraId="1C8EBBA1"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20 reset = 0; // Deassert reset</w:t>
      </w:r>
    </w:p>
    <w:p w14:paraId="2AC0E26F" w14:textId="77777777" w:rsidR="0081134D" w:rsidRPr="0004448A" w:rsidRDefault="0081134D" w:rsidP="0081134D">
      <w:pPr>
        <w:rPr>
          <w:rFonts w:ascii="Courier New" w:eastAsia="Times New Roman" w:hAnsi="Courier New" w:cs="Courier New"/>
          <w:kern w:val="0"/>
          <w:sz w:val="20"/>
          <w:szCs w:val="20"/>
          <w:lang w:eastAsia="en-IN"/>
          <w14:ligatures w14:val="none"/>
        </w:rPr>
      </w:pPr>
    </w:p>
    <w:p w14:paraId="44BB9916"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 Monitor changes in the instruction code and clock</w:t>
      </w:r>
    </w:p>
    <w:p w14:paraId="6BECB5E2"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t>$monitor("Time = %0t | Clock = %b | Reset = %b | Instruction_Code = %h", $time, clock, reset, Instruction_Code);</w:t>
      </w:r>
    </w:p>
    <w:p w14:paraId="730A979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r>
    </w:p>
    <w:p w14:paraId="78663253"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r>
      <w:r w:rsidRPr="0004448A">
        <w:rPr>
          <w:rFonts w:ascii="Courier New" w:eastAsia="Times New Roman" w:hAnsi="Courier New" w:cs="Courier New"/>
          <w:kern w:val="0"/>
          <w:sz w:val="20"/>
          <w:szCs w:val="20"/>
          <w:lang w:eastAsia="en-IN"/>
          <w14:ligatures w14:val="none"/>
        </w:rPr>
        <w:tab/>
      </w:r>
    </w:p>
    <w:p w14:paraId="03A59C75"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end</w:t>
      </w:r>
    </w:p>
    <w:p w14:paraId="036FE330" w14:textId="77777777" w:rsidR="0081134D" w:rsidRPr="0004448A" w:rsidRDefault="0081134D" w:rsidP="0081134D">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1A47FF55" w14:textId="766B6221" w:rsidR="0081134D" w:rsidRDefault="0081134D" w:rsidP="0081134D">
      <w:pPr>
        <w:rPr>
          <w:rFonts w:ascii="Times New Roman" w:eastAsia="Times New Roman" w:hAnsi="Times New Roman" w:cs="Times New Roman"/>
          <w:kern w:val="0"/>
          <w:sz w:val="24"/>
          <w:szCs w:val="24"/>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3F9D00DE" w14:textId="2DC97526" w:rsidR="00A035BF" w:rsidRPr="0004448A" w:rsidRDefault="00A035BF" w:rsidP="0081134D">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lastRenderedPageBreak/>
        <w:t>Output</w:t>
      </w:r>
    </w:p>
    <w:p w14:paraId="742E095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A035BF">
        <w:rPr>
          <w:rFonts w:ascii="Times New Roman" w:eastAsia="Times New Roman" w:hAnsi="Times New Roman" w:cs="Times New Roman"/>
          <w:b/>
          <w:bCs/>
          <w:noProof/>
          <w:kern w:val="0"/>
          <w:sz w:val="24"/>
          <w:szCs w:val="24"/>
          <w:lang w:eastAsia="en-IN"/>
          <w14:ligatures w14:val="none"/>
        </w:rPr>
        <w:drawing>
          <wp:inline distT="0" distB="0" distL="0" distR="0" wp14:anchorId="3FA58D26" wp14:editId="04E26AC3">
            <wp:extent cx="5890260" cy="1085048"/>
            <wp:effectExtent l="0" t="0" r="0" b="1270"/>
            <wp:docPr id="1174056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056865" name=""/>
                    <pic:cNvPicPr/>
                  </pic:nvPicPr>
                  <pic:blipFill>
                    <a:blip r:embed="rId8"/>
                    <a:stretch>
                      <a:fillRect/>
                    </a:stretch>
                  </pic:blipFill>
                  <pic:spPr>
                    <a:xfrm>
                      <a:off x="0" y="0"/>
                      <a:ext cx="5984839" cy="1102471"/>
                    </a:xfrm>
                    <a:prstGeom prst="rect">
                      <a:avLst/>
                    </a:prstGeom>
                  </pic:spPr>
                </pic:pic>
              </a:graphicData>
            </a:graphic>
          </wp:inline>
        </w:drawing>
      </w:r>
      <w:r w:rsidRPr="0004448A">
        <w:rPr>
          <w:rFonts w:ascii="Courier New" w:eastAsia="Times New Roman" w:hAnsi="Courier New" w:cs="Courier New"/>
          <w:kern w:val="0"/>
          <w:sz w:val="20"/>
          <w:szCs w:val="20"/>
          <w:lang w:eastAsia="en-IN"/>
          <w14:ligatures w14:val="none"/>
        </w:rPr>
        <w:t>Time = 40000 | Clock = 0 | Reset = 0 | Instruction_Code = 00940333</w:t>
      </w:r>
    </w:p>
    <w:p w14:paraId="252A42C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60000 | Clock = 1 | Reset = 0 | Instruction_Code = 413903b3</w:t>
      </w:r>
    </w:p>
    <w:p w14:paraId="615087D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80000 | Clock = 0 | Reset = 0 | Instruction_Code = 413903b3</w:t>
      </w:r>
    </w:p>
    <w:p w14:paraId="6978EC4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100000 | Clock = 1 | Reset = 0 | Instruction_Code = 035a02b3</w:t>
      </w:r>
    </w:p>
    <w:p w14:paraId="5F0CFBB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120000 | Clock = 0 | Reset = 0 | Instruction_Code = 035a02b3</w:t>
      </w:r>
    </w:p>
    <w:p w14:paraId="1022785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140000 | Clock = 1 | Reset = 0 | Instruction_Code = 017b4e33</w:t>
      </w:r>
    </w:p>
    <w:p w14:paraId="156FBD6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160000 | Clock = 0 | Reset = 0 | Instruction_Code = 017b4e33</w:t>
      </w:r>
    </w:p>
    <w:p w14:paraId="7AC1244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180000 | Clock = 1 | Reset = 0 | Instruction_Code = 019c1eb3</w:t>
      </w:r>
    </w:p>
    <w:p w14:paraId="5E99A32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200000 | Clock = 0 | Reset = 0 | Instruction_Code = 019c1eb3</w:t>
      </w:r>
    </w:p>
    <w:p w14:paraId="4715675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220000 | Clock = 1 | Reset = 0 | Instruction_Code = 01bd5f33</w:t>
      </w:r>
    </w:p>
    <w:p w14:paraId="1B2A295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240000 | Clock = 0 | Reset = 0 | Instruction_Code = 01bd5f33</w:t>
      </w:r>
    </w:p>
    <w:p w14:paraId="3B815D1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260000 | Clock = 1 | Reset = 0 | Instruction_Code = 00d67fb3</w:t>
      </w:r>
    </w:p>
    <w:p w14:paraId="6CDD8E8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280000 | Clock = 0 | Reset = 0 | Instruction_Code = 00d67fb3</w:t>
      </w:r>
    </w:p>
    <w:p w14:paraId="0AB0BF7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300000 | Clock = 1 | Reset = 0 | Instruction_Code = 00f768b3</w:t>
      </w:r>
    </w:p>
    <w:p w14:paraId="39ADC83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320000 | Clock = 0 | Reset = 0 | Instruction_Code = 00f768b3</w:t>
      </w:r>
    </w:p>
    <w:p w14:paraId="29DB8115" w14:textId="4532A35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 = 340000 | Clock = 1 | Reset = 0 | Instruction_Code = xxxxxxxx</w:t>
      </w:r>
    </w:p>
    <w:p w14:paraId="5643C9EF" w14:textId="77777777" w:rsidR="0014178A" w:rsidRPr="0014178A" w:rsidRDefault="0014178A" w:rsidP="0014178A">
      <w:pPr>
        <w:pStyle w:val="Heading4"/>
        <w:rPr>
          <w:rFonts w:ascii="Times New Roman" w:hAnsi="Times New Roman" w:cs="Times New Roman"/>
          <w:sz w:val="30"/>
          <w:szCs w:val="30"/>
        </w:rPr>
      </w:pPr>
      <w:r w:rsidRPr="0014178A">
        <w:rPr>
          <w:rStyle w:val="Strong"/>
          <w:rFonts w:ascii="Times New Roman" w:hAnsi="Times New Roman" w:cs="Times New Roman"/>
          <w:sz w:val="30"/>
          <w:szCs w:val="30"/>
        </w:rPr>
        <w:t>Datapath</w:t>
      </w:r>
    </w:p>
    <w:p w14:paraId="01A6B895" w14:textId="77777777" w:rsidR="0014178A" w:rsidRDefault="0014178A" w:rsidP="0014178A">
      <w:pPr>
        <w:pStyle w:val="NormalWeb"/>
      </w:pPr>
      <w:r>
        <w:t>The Datapath module connects the ALU and the Register File, routing the necessary signals and data for correct instruction execution. It also includes zero flag generation.</w:t>
      </w:r>
    </w:p>
    <w:p w14:paraId="6EBCCD07" w14:textId="77777777" w:rsidR="0004448A" w:rsidRDefault="0004448A" w:rsidP="00A035BF">
      <w:pPr>
        <w:spacing w:after="0" w:line="240" w:lineRule="auto"/>
        <w:rPr>
          <w:rFonts w:ascii="Times New Roman" w:eastAsia="Times New Roman" w:hAnsi="Times New Roman" w:cs="Times New Roman"/>
          <w:kern w:val="0"/>
          <w:sz w:val="30"/>
          <w:szCs w:val="30"/>
          <w:lang w:eastAsia="en-IN"/>
          <w14:ligatures w14:val="none"/>
        </w:rPr>
      </w:pPr>
    </w:p>
    <w:p w14:paraId="7C49CA7C" w14:textId="14BED31B" w:rsidR="00A035BF" w:rsidRDefault="00A035BF" w:rsidP="00A035BF">
      <w:pPr>
        <w:spacing w:after="0" w:line="240" w:lineRule="auto"/>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Code</w:t>
      </w:r>
    </w:p>
    <w:p w14:paraId="4BBEEECA" w14:textId="77777777" w:rsidR="0004448A" w:rsidRPr="0081134D" w:rsidRDefault="0004448A" w:rsidP="00A035BF">
      <w:pPr>
        <w:spacing w:after="0" w:line="240" w:lineRule="auto"/>
        <w:rPr>
          <w:rFonts w:ascii="Times New Roman" w:eastAsia="Times New Roman" w:hAnsi="Times New Roman" w:cs="Times New Roman"/>
          <w:b/>
          <w:bCs/>
          <w:kern w:val="0"/>
          <w:sz w:val="24"/>
          <w:szCs w:val="24"/>
          <w:u w:val="single"/>
          <w:lang w:eastAsia="en-IN"/>
          <w14:ligatures w14:val="none"/>
        </w:rPr>
      </w:pPr>
    </w:p>
    <w:p w14:paraId="76B0BB24" w14:textId="5FD06AB3"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7508410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module DATAPATH(</w:t>
      </w:r>
    </w:p>
    <w:p w14:paraId="58B3613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4:0]read_reg_num1,</w:t>
      </w:r>
    </w:p>
    <w:p w14:paraId="74A5535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4:0]read_reg_num2,</w:t>
      </w:r>
    </w:p>
    <w:p w14:paraId="057A508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4:0]write_reg,</w:t>
      </w:r>
    </w:p>
    <w:p w14:paraId="4070EA1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3:0]alu_control,</w:t>
      </w:r>
    </w:p>
    <w:p w14:paraId="46D16F6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regwrite,</w:t>
      </w:r>
    </w:p>
    <w:p w14:paraId="6BAB0C8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 xml:space="preserve">    input clock,</w:t>
      </w:r>
    </w:p>
    <w:p w14:paraId="1C0D19B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reset,</w:t>
      </w:r>
    </w:p>
    <w:p w14:paraId="3D9F9C6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output zero_flag</w:t>
      </w:r>
    </w:p>
    <w:p w14:paraId="2F3FF3F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437FD8D9"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1AAECF8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Declaring internal wires that carry data</w:t>
      </w:r>
    </w:p>
    <w:p w14:paraId="3F5D427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31:0]read_data1;</w:t>
      </w:r>
    </w:p>
    <w:p w14:paraId="77CACA4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31:0]read_data2;</w:t>
      </w:r>
    </w:p>
    <w:p w14:paraId="39C009B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31:0]write_data;</w:t>
      </w:r>
    </w:p>
    <w:p w14:paraId="1740D925"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2DD70E0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stantiating the register file</w:t>
      </w:r>
    </w:p>
    <w:p w14:paraId="2E40DA4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_FILE reg_file_module(</w:t>
      </w:r>
    </w:p>
    <w:p w14:paraId="0902020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reg_num1,</w:t>
      </w:r>
    </w:p>
    <w:p w14:paraId="2D14772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reg_num2,</w:t>
      </w:r>
    </w:p>
    <w:p w14:paraId="052CA86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rite_reg,</w:t>
      </w:r>
    </w:p>
    <w:p w14:paraId="1D4553F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rite_data,</w:t>
      </w:r>
    </w:p>
    <w:p w14:paraId="07B29DF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data1,</w:t>
      </w:r>
    </w:p>
    <w:p w14:paraId="6A63F7C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data2,</w:t>
      </w:r>
    </w:p>
    <w:p w14:paraId="1824A93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write,</w:t>
      </w:r>
    </w:p>
    <w:p w14:paraId="517B7CD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lock,</w:t>
      </w:r>
    </w:p>
    <w:p w14:paraId="09720FB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set</w:t>
      </w:r>
    </w:p>
    <w:p w14:paraId="77D29D4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65E7870D"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7E34DFA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stanting ALU</w:t>
      </w:r>
    </w:p>
    <w:p w14:paraId="4D74F304"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 alu_module(read_data1, read_data2, alu_control, write_data, zero_flag);</w:t>
      </w:r>
    </w:p>
    <w:p w14:paraId="1A9BC94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b/>
        <w:t xml:space="preserve"> </w:t>
      </w:r>
    </w:p>
    <w:p w14:paraId="71E44270" w14:textId="6585870D" w:rsidR="0081134D"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28321F9F" w14:textId="44B7FD92" w:rsidR="00A035BF" w:rsidRPr="0004448A" w:rsidRDefault="00A035BF" w:rsidP="00A035BF">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Tb</w:t>
      </w:r>
    </w:p>
    <w:p w14:paraId="64C47969" w14:textId="0A2FA963"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60729A0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module tb_DATAPATH_v;</w:t>
      </w:r>
    </w:p>
    <w:p w14:paraId="278B0D41"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1C8837E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puts</w:t>
      </w:r>
    </w:p>
    <w:p w14:paraId="30D46E3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4:0] read_reg_num1;</w:t>
      </w:r>
    </w:p>
    <w:p w14:paraId="6095AFD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4:0] read_reg_num2;</w:t>
      </w:r>
    </w:p>
    <w:p w14:paraId="6986AB5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 xml:space="preserve">    reg [4:0] write_reg;</w:t>
      </w:r>
    </w:p>
    <w:p w14:paraId="6E68B85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3:0] alu_control;</w:t>
      </w:r>
    </w:p>
    <w:p w14:paraId="4275E71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regwrite;</w:t>
      </w:r>
    </w:p>
    <w:p w14:paraId="402EF11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clock;</w:t>
      </w:r>
    </w:p>
    <w:p w14:paraId="63E2C3E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reset;</w:t>
      </w:r>
    </w:p>
    <w:p w14:paraId="0D81A379"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416921C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Outputs</w:t>
      </w:r>
    </w:p>
    <w:p w14:paraId="79420B2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zero_flag;</w:t>
      </w:r>
    </w:p>
    <w:p w14:paraId="75B225DD"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4E637BB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stantiate the Unit Under Test (UUT)</w:t>
      </w:r>
    </w:p>
    <w:p w14:paraId="598DA24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DATAPATH uut (</w:t>
      </w:r>
    </w:p>
    <w:p w14:paraId="29982BC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reg_num1(read_reg_num1),</w:t>
      </w:r>
    </w:p>
    <w:p w14:paraId="4DD3656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reg_num2(read_reg_num2),</w:t>
      </w:r>
    </w:p>
    <w:p w14:paraId="41E5F58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rite_reg(write_reg),</w:t>
      </w:r>
    </w:p>
    <w:p w14:paraId="2E096FC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control(alu_control),</w:t>
      </w:r>
    </w:p>
    <w:p w14:paraId="3B12B59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write(regwrite),</w:t>
      </w:r>
    </w:p>
    <w:p w14:paraId="57CCF21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lock(clock),</w:t>
      </w:r>
    </w:p>
    <w:p w14:paraId="6C712C5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set(reset),</w:t>
      </w:r>
    </w:p>
    <w:p w14:paraId="4CBEA50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zero_flag(zero_flag)</w:t>
      </w:r>
    </w:p>
    <w:p w14:paraId="48CCCF0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742F6488"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5930B48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itialize Inputs</w:t>
      </w:r>
    </w:p>
    <w:p w14:paraId="3C8BB53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itial begin</w:t>
      </w:r>
    </w:p>
    <w:p w14:paraId="56B465C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reg_num1 = 0;</w:t>
      </w:r>
    </w:p>
    <w:p w14:paraId="61B0AEB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ad_reg_num2 = 0;</w:t>
      </w:r>
    </w:p>
    <w:p w14:paraId="522AE01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rite_reg = 0;</w:t>
      </w:r>
    </w:p>
    <w:p w14:paraId="51E3D51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control = 4'b0010;  // Set initial ALU control</w:t>
      </w:r>
    </w:p>
    <w:p w14:paraId="2C73453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write = 0;</w:t>
      </w:r>
    </w:p>
    <w:p w14:paraId="5D33826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lock = 0;</w:t>
      </w:r>
    </w:p>
    <w:p w14:paraId="1C1FB74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set = 1;</w:t>
      </w:r>
    </w:p>
    <w:p w14:paraId="07C758FE"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05ADCA3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Global reset</w:t>
      </w:r>
    </w:p>
    <w:p w14:paraId="77334D7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reset = 0;</w:t>
      </w:r>
    </w:p>
    <w:p w14:paraId="062F8B8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69085DA2"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00FCF46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Apply stimulus for reading registers</w:t>
      </w:r>
    </w:p>
    <w:p w14:paraId="03390A7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itial begin</w:t>
      </w:r>
    </w:p>
    <w:p w14:paraId="3E53DC3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5 read_reg_num1 = 0; read_reg_num2 = 0;</w:t>
      </w:r>
    </w:p>
    <w:p w14:paraId="3233EC8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read_reg_num1 = 0; read_reg_num2 = 1;</w:t>
      </w:r>
    </w:p>
    <w:p w14:paraId="0D06C22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read_reg_num1 = 0; read_reg_num2 = 1;</w:t>
      </w:r>
    </w:p>
    <w:p w14:paraId="57531F5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read_reg_num1 = 1; read_reg_num2 = 2;</w:t>
      </w:r>
    </w:p>
    <w:p w14:paraId="2AE6504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60A1ACEC"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3573B55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Apply stimulus for writing data</w:t>
      </w:r>
    </w:p>
    <w:p w14:paraId="3301DCF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itial begin</w:t>
      </w:r>
    </w:p>
    <w:p w14:paraId="6986FFA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10 regwrite = 1;  // Enable writing after 10 time units</w:t>
      </w:r>
    </w:p>
    <w:p w14:paraId="7B0B1A5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73FE3F90"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7BD96DE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Clock signal generation</w:t>
      </w:r>
    </w:p>
    <w:p w14:paraId="5F5AE54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itial begin</w:t>
      </w:r>
    </w:p>
    <w:p w14:paraId="3D19C57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lock = 0;</w:t>
      </w:r>
    </w:p>
    <w:p w14:paraId="20B8E0F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forever #10 clock = ~clock;</w:t>
      </w:r>
    </w:p>
    <w:p w14:paraId="6F9C085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4FF83DC1"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0165FAA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404D442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6F3BD565" w14:textId="77777777" w:rsidR="00A035BF" w:rsidRPr="00A035BF" w:rsidRDefault="00A035BF" w:rsidP="00A035BF">
      <w:pPr>
        <w:rPr>
          <w:rFonts w:ascii="Times New Roman" w:eastAsia="Times New Roman" w:hAnsi="Times New Roman" w:cs="Times New Roman"/>
          <w:kern w:val="0"/>
          <w:sz w:val="24"/>
          <w:szCs w:val="24"/>
          <w:lang w:eastAsia="en-IN"/>
          <w14:ligatures w14:val="none"/>
        </w:rPr>
      </w:pPr>
    </w:p>
    <w:p w14:paraId="2B02E7C9" w14:textId="13F2C865" w:rsidR="00A035BF" w:rsidRPr="0004448A" w:rsidRDefault="00A035BF" w:rsidP="00A035BF">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Output</w:t>
      </w:r>
    </w:p>
    <w:p w14:paraId="38E13F43" w14:textId="5A2933D0" w:rsidR="00A035BF" w:rsidRDefault="00A035BF" w:rsidP="00A035BF">
      <w:pPr>
        <w:rPr>
          <w:rFonts w:ascii="Times New Roman" w:eastAsia="Times New Roman" w:hAnsi="Times New Roman" w:cs="Times New Roman"/>
          <w:kern w:val="0"/>
          <w:sz w:val="24"/>
          <w:szCs w:val="24"/>
          <w:lang w:eastAsia="en-IN"/>
          <w14:ligatures w14:val="none"/>
        </w:rPr>
      </w:pPr>
      <w:r w:rsidRPr="00A035BF">
        <w:rPr>
          <w:rFonts w:ascii="Times New Roman" w:eastAsia="Times New Roman" w:hAnsi="Times New Roman" w:cs="Times New Roman"/>
          <w:noProof/>
          <w:kern w:val="0"/>
          <w:sz w:val="24"/>
          <w:szCs w:val="24"/>
          <w:lang w:eastAsia="en-IN"/>
          <w14:ligatures w14:val="none"/>
        </w:rPr>
        <w:drawing>
          <wp:inline distT="0" distB="0" distL="0" distR="0" wp14:anchorId="79B58BA6" wp14:editId="165B0D37">
            <wp:extent cx="6457950" cy="1575776"/>
            <wp:effectExtent l="0" t="0" r="0" b="5715"/>
            <wp:docPr id="940280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280672" name=""/>
                    <pic:cNvPicPr/>
                  </pic:nvPicPr>
                  <pic:blipFill>
                    <a:blip r:embed="rId9"/>
                    <a:stretch>
                      <a:fillRect/>
                    </a:stretch>
                  </pic:blipFill>
                  <pic:spPr>
                    <a:xfrm>
                      <a:off x="0" y="0"/>
                      <a:ext cx="6518449" cy="1590538"/>
                    </a:xfrm>
                    <a:prstGeom prst="rect">
                      <a:avLst/>
                    </a:prstGeom>
                  </pic:spPr>
                </pic:pic>
              </a:graphicData>
            </a:graphic>
          </wp:inline>
        </w:drawing>
      </w:r>
    </w:p>
    <w:p w14:paraId="227FA4AB" w14:textId="77777777" w:rsidR="0014178A" w:rsidRPr="0014178A" w:rsidRDefault="0014178A" w:rsidP="0014178A">
      <w:pPr>
        <w:pStyle w:val="Heading3"/>
        <w:rPr>
          <w:rFonts w:ascii="Times New Roman" w:hAnsi="Times New Roman" w:cs="Times New Roman"/>
          <w:sz w:val="30"/>
          <w:szCs w:val="30"/>
        </w:rPr>
      </w:pPr>
      <w:r w:rsidRPr="0014178A">
        <w:rPr>
          <w:rStyle w:val="Strong"/>
          <w:rFonts w:ascii="Times New Roman" w:hAnsi="Times New Roman" w:cs="Times New Roman"/>
          <w:sz w:val="30"/>
          <w:szCs w:val="30"/>
        </w:rPr>
        <w:lastRenderedPageBreak/>
        <w:t>Level 3: Functional Modules</w:t>
      </w:r>
    </w:p>
    <w:p w14:paraId="15DCFFBA" w14:textId="77777777" w:rsidR="0014178A" w:rsidRPr="0014178A" w:rsidRDefault="0014178A" w:rsidP="0014178A">
      <w:pPr>
        <w:pStyle w:val="Heading4"/>
        <w:rPr>
          <w:rFonts w:ascii="Times New Roman" w:hAnsi="Times New Roman" w:cs="Times New Roman"/>
          <w:sz w:val="30"/>
          <w:szCs w:val="30"/>
        </w:rPr>
      </w:pPr>
      <w:r w:rsidRPr="0014178A">
        <w:rPr>
          <w:rStyle w:val="Strong"/>
          <w:rFonts w:ascii="Times New Roman" w:hAnsi="Times New Roman" w:cs="Times New Roman"/>
          <w:sz w:val="30"/>
          <w:szCs w:val="30"/>
        </w:rPr>
        <w:t>Arithmetic Logic Unit (ALU)</w:t>
      </w:r>
    </w:p>
    <w:p w14:paraId="5A4B409C" w14:textId="77777777" w:rsidR="0014178A" w:rsidRDefault="0014178A" w:rsidP="0014178A">
      <w:pPr>
        <w:pStyle w:val="NormalWeb"/>
      </w:pPr>
      <w:r>
        <w:t>The ALU performs arithmetic and logical operations based on the control signals from the Control Unit. It takes two operands, applies the selected operation, and generates a result along with a zero flag if the result is zero.</w:t>
      </w:r>
    </w:p>
    <w:p w14:paraId="7B2B11AE" w14:textId="16DA76E8" w:rsidR="00A035BF" w:rsidRPr="0004448A" w:rsidRDefault="00A035BF" w:rsidP="00A035BF">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Code</w:t>
      </w:r>
    </w:p>
    <w:p w14:paraId="5FC527B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29919B95"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520A5F8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72FF5A9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LU module, which takes two operands of size 32-bits each and a 4-bit ALU_control as input.</w:t>
      </w:r>
    </w:p>
    <w:p w14:paraId="4943349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Operation is performed on the basis of ALU_control value and output is 32-bit ALU_result. </w:t>
      </w:r>
    </w:p>
    <w:p w14:paraId="32444CC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If the ALU_result is zero, a ZERO FLAG is set.</w:t>
      </w:r>
    </w:p>
    <w:p w14:paraId="01417D2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486B105E"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4E5FBFC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4A4C8A6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ALU Control lines | Function</w:t>
      </w:r>
    </w:p>
    <w:p w14:paraId="7567A20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23C0FC3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000    Bitwise-AND</w:t>
      </w:r>
    </w:p>
    <w:p w14:paraId="3D98405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001    Bitwise-OR</w:t>
      </w:r>
    </w:p>
    <w:p w14:paraId="14E82CB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010</w:t>
      </w:r>
      <w:r w:rsidRPr="0004448A">
        <w:rPr>
          <w:rFonts w:ascii="Courier New" w:eastAsia="Times New Roman" w:hAnsi="Courier New" w:cs="Courier New"/>
          <w:kern w:val="0"/>
          <w:sz w:val="20"/>
          <w:szCs w:val="20"/>
          <w:lang w:eastAsia="en-IN"/>
          <w14:ligatures w14:val="none"/>
        </w:rPr>
        <w:tab/>
        <w:t>Add (A+B)</w:t>
      </w:r>
    </w:p>
    <w:p w14:paraId="2A07E7F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100</w:t>
      </w:r>
      <w:r w:rsidRPr="0004448A">
        <w:rPr>
          <w:rFonts w:ascii="Courier New" w:eastAsia="Times New Roman" w:hAnsi="Courier New" w:cs="Courier New"/>
          <w:kern w:val="0"/>
          <w:sz w:val="20"/>
          <w:szCs w:val="20"/>
          <w:lang w:eastAsia="en-IN"/>
          <w14:ligatures w14:val="none"/>
        </w:rPr>
        <w:tab/>
        <w:t>Subtract (A-B)</w:t>
      </w:r>
    </w:p>
    <w:p w14:paraId="0C5A716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1000</w:t>
      </w:r>
      <w:r w:rsidRPr="0004448A">
        <w:rPr>
          <w:rFonts w:ascii="Courier New" w:eastAsia="Times New Roman" w:hAnsi="Courier New" w:cs="Courier New"/>
          <w:kern w:val="0"/>
          <w:sz w:val="20"/>
          <w:szCs w:val="20"/>
          <w:lang w:eastAsia="en-IN"/>
          <w14:ligatures w14:val="none"/>
        </w:rPr>
        <w:tab/>
        <w:t>Set on less than</w:t>
      </w:r>
    </w:p>
    <w:p w14:paraId="04BE511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011    Shift left logical</w:t>
      </w:r>
    </w:p>
    <w:p w14:paraId="143AC2A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101    Shift right logical</w:t>
      </w:r>
    </w:p>
    <w:p w14:paraId="2D4ADAA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110    Multiply</w:t>
      </w:r>
    </w:p>
    <w:p w14:paraId="2BB261C1"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0111    Bitwise-XOR</w:t>
      </w:r>
    </w:p>
    <w:p w14:paraId="755CE7F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w:t>
      </w:r>
    </w:p>
    <w:p w14:paraId="083C4AE0"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0C1119F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module ALU (</w:t>
      </w:r>
    </w:p>
    <w:p w14:paraId="071DE11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 [31:0] in1,in2, </w:t>
      </w:r>
    </w:p>
    <w:p w14:paraId="2051DAD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put[3:0] alu_control,</w:t>
      </w:r>
    </w:p>
    <w:p w14:paraId="7F456AF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output reg [31:0] alu_result,</w:t>
      </w:r>
    </w:p>
    <w:p w14:paraId="2526093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output reg zero_flag</w:t>
      </w:r>
    </w:p>
    <w:p w14:paraId="3F3C10F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w:t>
      </w:r>
    </w:p>
    <w:p w14:paraId="7E64B8D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ways @(*)</w:t>
      </w:r>
    </w:p>
    <w:p w14:paraId="7913DE6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begin</w:t>
      </w:r>
    </w:p>
    <w:p w14:paraId="0A480E9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Operating based on control input</w:t>
      </w:r>
    </w:p>
    <w:p w14:paraId="096412A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case(alu_control)</w:t>
      </w:r>
    </w:p>
    <w:p w14:paraId="5F2CE7DC"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58C7D68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000: alu_result = in1&amp;in2;</w:t>
      </w:r>
    </w:p>
    <w:p w14:paraId="057E2A0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001: alu_result = in1|in2;</w:t>
      </w:r>
    </w:p>
    <w:p w14:paraId="541F035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010: alu_result = in1+in2;</w:t>
      </w:r>
    </w:p>
    <w:p w14:paraId="44D1092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100: alu_result = in1-in2;</w:t>
      </w:r>
    </w:p>
    <w:p w14:paraId="225945D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1000: begin </w:t>
      </w:r>
    </w:p>
    <w:p w14:paraId="55D8D15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f(in1&lt;in2)</w:t>
      </w:r>
    </w:p>
    <w:p w14:paraId="79E41C6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result = 1;</w:t>
      </w:r>
    </w:p>
    <w:p w14:paraId="3F2333F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lse</w:t>
      </w:r>
    </w:p>
    <w:p w14:paraId="448CCD84"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result = 0;</w:t>
      </w:r>
    </w:p>
    <w:p w14:paraId="68B50B6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048469E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011: alu_result = in1&lt;&lt;in2;</w:t>
      </w:r>
    </w:p>
    <w:p w14:paraId="66E0A9A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101: alu_result = in1&gt;&gt;in2;</w:t>
      </w:r>
    </w:p>
    <w:p w14:paraId="53DA1FF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110: alu_result = in1*in2;</w:t>
      </w:r>
    </w:p>
    <w:p w14:paraId="720A64C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4'b0111: alu_result = in1^in2;</w:t>
      </w:r>
    </w:p>
    <w:p w14:paraId="13C9431F"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2B20B67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case</w:t>
      </w:r>
    </w:p>
    <w:p w14:paraId="21056BB2"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68014B6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Setting Zero_flag if ALU_result is zero</w:t>
      </w:r>
    </w:p>
    <w:p w14:paraId="14B7848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f (alu_result == 0)</w:t>
      </w:r>
    </w:p>
    <w:p w14:paraId="5F648A3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zero_flag = 1'b1;</w:t>
      </w:r>
    </w:p>
    <w:p w14:paraId="2F16F88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lse</w:t>
      </w:r>
    </w:p>
    <w:p w14:paraId="1F4A4F9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zero_flag = 1'b0;</w:t>
      </w:r>
    </w:p>
    <w:p w14:paraId="00DCB5F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2E3E8C1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4F2EFD30" w14:textId="30913EC0"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444BC35F" w14:textId="77032B38" w:rsidR="00A035BF" w:rsidRPr="0004448A" w:rsidRDefault="00A035BF" w:rsidP="00A035BF">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Verilog tb</w:t>
      </w:r>
    </w:p>
    <w:p w14:paraId="7BB1284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timescale 1ns / 1ps</w:t>
      </w:r>
    </w:p>
    <w:p w14:paraId="566396FE"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45A46EB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module tb_ALU_v;</w:t>
      </w:r>
    </w:p>
    <w:p w14:paraId="5037E6D3"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0B9F1B0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puts</w:t>
      </w:r>
    </w:p>
    <w:p w14:paraId="71DC7E0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31:0] in1;</w:t>
      </w:r>
    </w:p>
    <w:p w14:paraId="32DB01D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31:0] in2;</w:t>
      </w:r>
    </w:p>
    <w:p w14:paraId="16E2A3B2"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reg [3:0] alu_control;</w:t>
      </w:r>
    </w:p>
    <w:p w14:paraId="0FAEB08B"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3BB785E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Outputs</w:t>
      </w:r>
    </w:p>
    <w:p w14:paraId="0A990514"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31:0] alu_result;</w:t>
      </w:r>
    </w:p>
    <w:p w14:paraId="2B64840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ire zero_flag;</w:t>
      </w:r>
    </w:p>
    <w:p w14:paraId="4A2A612D"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56DEEA9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stantiate the Unit Under Test (UUT)</w:t>
      </w:r>
    </w:p>
    <w:p w14:paraId="40DB7F1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 uut (</w:t>
      </w:r>
    </w:p>
    <w:p w14:paraId="3FA8AC4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1(in1),</w:t>
      </w:r>
    </w:p>
    <w:p w14:paraId="44E67F8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2(in2),</w:t>
      </w:r>
    </w:p>
    <w:p w14:paraId="59B7466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control(alu_control),</w:t>
      </w:r>
    </w:p>
    <w:p w14:paraId="671551A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result(alu_result),</w:t>
      </w:r>
    </w:p>
    <w:p w14:paraId="37EB861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zero_flag(zero_flag)</w:t>
      </w:r>
    </w:p>
    <w:p w14:paraId="6184AA59"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w:t>
      </w:r>
    </w:p>
    <w:p w14:paraId="398811CB"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341F5D15"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itialize inputs and apply stimulus</w:t>
      </w:r>
    </w:p>
    <w:p w14:paraId="3242BB4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itial begin</w:t>
      </w:r>
    </w:p>
    <w:p w14:paraId="45178C0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Initialize Inputs</w:t>
      </w:r>
    </w:p>
    <w:p w14:paraId="3363BE56"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1 = 32'd0;</w:t>
      </w:r>
    </w:p>
    <w:p w14:paraId="1489C24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2 = 32'd0;</w:t>
      </w:r>
    </w:p>
    <w:p w14:paraId="03EE2FB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alu_control = 4'b0000;</w:t>
      </w:r>
    </w:p>
    <w:p w14:paraId="63A9AC90"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7F4E00C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Wait for 100 ns for global reset</w:t>
      </w:r>
    </w:p>
    <w:p w14:paraId="6E80C4C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100;</w:t>
      </w:r>
    </w:p>
    <w:p w14:paraId="5D0A1B79"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67CCE3AC"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Add stimulus</w:t>
      </w:r>
    </w:p>
    <w:p w14:paraId="3A471AD8"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1 = 32'd23; in2 = 32'd42; alu_control = 4'b0000;   // AND operation</w:t>
      </w:r>
    </w:p>
    <w:p w14:paraId="54DDB6BF"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in1 = 32'd23; in2 = 32'd42; alu_control = 4'b0001; // OR operation</w:t>
      </w:r>
    </w:p>
    <w:p w14:paraId="58B894E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lastRenderedPageBreak/>
        <w:t xml:space="preserve">        #20 in1 = 32'd23; in2 = 32'd42; alu_control = 4'b0010; // ADD operation</w:t>
      </w:r>
    </w:p>
    <w:p w14:paraId="3C3541C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in1 = 32'd23; in2 = 32'd42; alu_control = 4'b0100; // XOR operation</w:t>
      </w:r>
    </w:p>
    <w:p w14:paraId="622848C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in1 = 32'd23; in2 = 32'd42; alu_control = 4'b1000; // SUB operation</w:t>
      </w:r>
    </w:p>
    <w:p w14:paraId="3E7DC973"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in1 = 32'd42; in2 = 32'd23; alu_control = 4'b1000; // SUB operation (reverse)</w:t>
      </w:r>
    </w:p>
    <w:p w14:paraId="7AA6069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20 in1 = 32'd42; in2 = 32'd23; alu_control = 4'b0100; // XOR operation (reverse)</w:t>
      </w:r>
    </w:p>
    <w:p w14:paraId="4E58739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3257A833"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67DC6A6A"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 Monitor changes in values</w:t>
      </w:r>
    </w:p>
    <w:p w14:paraId="0DEB6610"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initial begin</w:t>
      </w:r>
    </w:p>
    <w:p w14:paraId="1AB72977"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monitor("Time: %0t | in1 = %d | in2 = %d | ALU_Control = %b | ALU_Result = %d | Zero_Flag = %b",</w:t>
      </w:r>
    </w:p>
    <w:p w14:paraId="7FBE6FCD"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time, in1, in2, alu_control, alu_result, zero_flag);</w:t>
      </w:r>
    </w:p>
    <w:p w14:paraId="47D406CE"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 xml:space="preserve">    end</w:t>
      </w:r>
    </w:p>
    <w:p w14:paraId="2C15E614"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5F284D8D"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28341495" w14:textId="77777777" w:rsidR="00A035BF" w:rsidRPr="0004448A" w:rsidRDefault="00A035BF" w:rsidP="00A035BF">
      <w:pPr>
        <w:rPr>
          <w:rFonts w:ascii="Courier New" w:eastAsia="Times New Roman" w:hAnsi="Courier New" w:cs="Courier New"/>
          <w:kern w:val="0"/>
          <w:sz w:val="20"/>
          <w:szCs w:val="20"/>
          <w:lang w:eastAsia="en-IN"/>
          <w14:ligatures w14:val="none"/>
        </w:rPr>
      </w:pPr>
    </w:p>
    <w:p w14:paraId="7106635B" w14:textId="77777777" w:rsidR="00A035BF" w:rsidRPr="0004448A" w:rsidRDefault="00A035BF" w:rsidP="00A035BF">
      <w:pPr>
        <w:rPr>
          <w:rFonts w:ascii="Courier New" w:eastAsia="Times New Roman" w:hAnsi="Courier New" w:cs="Courier New"/>
          <w:kern w:val="0"/>
          <w:sz w:val="20"/>
          <w:szCs w:val="20"/>
          <w:lang w:eastAsia="en-IN"/>
          <w14:ligatures w14:val="none"/>
        </w:rPr>
      </w:pPr>
      <w:r w:rsidRPr="0004448A">
        <w:rPr>
          <w:rFonts w:ascii="Courier New" w:eastAsia="Times New Roman" w:hAnsi="Courier New" w:cs="Courier New"/>
          <w:kern w:val="0"/>
          <w:sz w:val="20"/>
          <w:szCs w:val="20"/>
          <w:lang w:eastAsia="en-IN"/>
          <w14:ligatures w14:val="none"/>
        </w:rPr>
        <w:t>endmodule</w:t>
      </w:r>
    </w:p>
    <w:p w14:paraId="78BF08D9" w14:textId="0DB822B8" w:rsidR="00A035BF" w:rsidRPr="0004448A" w:rsidRDefault="00A035BF" w:rsidP="00A035BF">
      <w:pPr>
        <w:rPr>
          <w:rFonts w:ascii="Times New Roman" w:eastAsia="Times New Roman" w:hAnsi="Times New Roman" w:cs="Times New Roman"/>
          <w:b/>
          <w:bCs/>
          <w:kern w:val="0"/>
          <w:sz w:val="24"/>
          <w:szCs w:val="24"/>
          <w:u w:val="single"/>
          <w:lang w:eastAsia="en-IN"/>
          <w14:ligatures w14:val="none"/>
        </w:rPr>
      </w:pPr>
      <w:r w:rsidRPr="0004448A">
        <w:rPr>
          <w:rFonts w:ascii="Times New Roman" w:eastAsia="Times New Roman" w:hAnsi="Times New Roman" w:cs="Times New Roman"/>
          <w:b/>
          <w:bCs/>
          <w:kern w:val="0"/>
          <w:sz w:val="24"/>
          <w:szCs w:val="24"/>
          <w:u w:val="single"/>
          <w:lang w:eastAsia="en-IN"/>
          <w14:ligatures w14:val="none"/>
        </w:rPr>
        <w:t>Output</w:t>
      </w:r>
    </w:p>
    <w:p w14:paraId="13969696" w14:textId="77777777" w:rsidR="00A035BF" w:rsidRPr="00B50FBB" w:rsidRDefault="00A035BF" w:rsidP="00A035BF">
      <w:pPr>
        <w:rPr>
          <w:rFonts w:ascii="Courier New" w:eastAsia="Times New Roman" w:hAnsi="Courier New" w:cs="Courier New"/>
          <w:kern w:val="0"/>
          <w:sz w:val="20"/>
          <w:szCs w:val="20"/>
          <w:lang w:eastAsia="en-IN"/>
          <w14:ligatures w14:val="none"/>
        </w:rPr>
      </w:pPr>
      <w:r w:rsidRPr="00A035BF">
        <w:rPr>
          <w:rFonts w:ascii="Times New Roman" w:eastAsia="Times New Roman" w:hAnsi="Times New Roman" w:cs="Times New Roman"/>
          <w:noProof/>
          <w:kern w:val="0"/>
          <w:sz w:val="30"/>
          <w:szCs w:val="30"/>
          <w:lang w:eastAsia="en-IN"/>
          <w14:ligatures w14:val="none"/>
        </w:rPr>
        <w:drawing>
          <wp:inline distT="0" distB="0" distL="0" distR="0" wp14:anchorId="591DD6B8" wp14:editId="4B390913">
            <wp:extent cx="5731510" cy="1054100"/>
            <wp:effectExtent l="0" t="0" r="2540" b="0"/>
            <wp:docPr id="11771649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64994" name=""/>
                    <pic:cNvPicPr/>
                  </pic:nvPicPr>
                  <pic:blipFill>
                    <a:blip r:embed="rId10"/>
                    <a:stretch>
                      <a:fillRect/>
                    </a:stretch>
                  </pic:blipFill>
                  <pic:spPr>
                    <a:xfrm>
                      <a:off x="0" y="0"/>
                      <a:ext cx="5731510" cy="1054100"/>
                    </a:xfrm>
                    <a:prstGeom prst="rect">
                      <a:avLst/>
                    </a:prstGeom>
                  </pic:spPr>
                </pic:pic>
              </a:graphicData>
            </a:graphic>
          </wp:inline>
        </w:drawing>
      </w:r>
      <w:r w:rsidRPr="00B50FBB">
        <w:rPr>
          <w:rFonts w:ascii="Courier New" w:eastAsia="Times New Roman" w:hAnsi="Courier New" w:cs="Courier New"/>
          <w:kern w:val="0"/>
          <w:sz w:val="20"/>
          <w:szCs w:val="20"/>
          <w:lang w:eastAsia="en-IN"/>
          <w14:ligatures w14:val="none"/>
        </w:rPr>
        <w:t>Time: 0 | in1 =          0 | in2 =          0 | ALU_Control = 0000 | ALU_Result =          0 | Zero_Flag = 1</w:t>
      </w:r>
    </w:p>
    <w:p w14:paraId="131BBD21" w14:textId="77777777" w:rsidR="00A035BF" w:rsidRPr="00B50FBB" w:rsidRDefault="00A035BF" w:rsidP="00A035BF">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100000 | in1 =         23 | in2 =         42 | ALU_Control = 0000 | ALU_Result =          2 | Zero_Flag = 0</w:t>
      </w:r>
    </w:p>
    <w:p w14:paraId="2A335D27" w14:textId="77777777" w:rsidR="00A035BF" w:rsidRPr="00B50FBB" w:rsidRDefault="00A035BF" w:rsidP="00A035BF">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120000 | in1 =         23 | in2 =         42 | ALU_Control = 0001 | ALU_Result =         63 | Zero_Flag = 0</w:t>
      </w:r>
    </w:p>
    <w:p w14:paraId="0F89638F" w14:textId="77777777" w:rsidR="00A035BF" w:rsidRPr="00B50FBB" w:rsidRDefault="00A035BF" w:rsidP="00A035BF">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140000 | in1 =         23 | in2 =         42 | ALU_Control = 0010 | ALU_Result =         65 | Zero_Flag = 0</w:t>
      </w:r>
    </w:p>
    <w:p w14:paraId="24BD15E1" w14:textId="77777777" w:rsidR="00A035BF" w:rsidRPr="00B50FBB" w:rsidRDefault="00A035BF" w:rsidP="00A035BF">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160000 | in1 =         23 | in2 =         42 | ALU_Control = 0100 | ALU_Result = 4294967277 | Zero_Flag = 0</w:t>
      </w:r>
    </w:p>
    <w:p w14:paraId="04FD23AC" w14:textId="77777777" w:rsidR="00A035BF" w:rsidRPr="00B50FBB" w:rsidRDefault="00A035BF" w:rsidP="00A035BF">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180000 | in1 =         23 | in2 =         42 | ALU_Control = 1000 | ALU_Result =          1 | Zero_Flag = 0</w:t>
      </w:r>
    </w:p>
    <w:p w14:paraId="7E4E232B" w14:textId="77777777" w:rsidR="00A035BF" w:rsidRPr="00B50FBB" w:rsidRDefault="00A035BF" w:rsidP="00A035BF">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Time: 200000 | in1 =         42 | in2 =         23 | ALU_Control = 1000 | ALU_Result =          0 | Zero_Flag = 1</w:t>
      </w:r>
    </w:p>
    <w:p w14:paraId="06CB66FA" w14:textId="16A836D6" w:rsidR="00A035BF" w:rsidRPr="00B50FBB" w:rsidRDefault="00A035BF" w:rsidP="00A035BF">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220000 | in1 =         42 | in2 =         23 | ALU_Control = 0100 | ALU_Result =         19 | Zero_Flag = 0</w:t>
      </w:r>
    </w:p>
    <w:p w14:paraId="44E9EBD4" w14:textId="77777777" w:rsidR="007E79BC" w:rsidRPr="007E79BC" w:rsidRDefault="007E79BC" w:rsidP="007E79BC">
      <w:pPr>
        <w:pStyle w:val="Heading4"/>
        <w:rPr>
          <w:rFonts w:ascii="Times New Roman" w:hAnsi="Times New Roman" w:cs="Times New Roman"/>
          <w:sz w:val="30"/>
          <w:szCs w:val="30"/>
        </w:rPr>
      </w:pPr>
      <w:r w:rsidRPr="007E79BC">
        <w:rPr>
          <w:rStyle w:val="Strong"/>
          <w:rFonts w:ascii="Times New Roman" w:hAnsi="Times New Roman" w:cs="Times New Roman"/>
          <w:sz w:val="30"/>
          <w:szCs w:val="30"/>
        </w:rPr>
        <w:t>Register File (REG_FILE)</w:t>
      </w:r>
    </w:p>
    <w:p w14:paraId="5D08EAD2" w14:textId="77777777" w:rsidR="007E79BC" w:rsidRDefault="007E79BC" w:rsidP="007E79BC">
      <w:pPr>
        <w:pStyle w:val="NormalWeb"/>
      </w:pPr>
      <w:r>
        <w:t>The Register File holds the general-purpose registers of the processor. It allows two registers to be read and one to be written in each clock cycle, based on the control signals.</w:t>
      </w:r>
    </w:p>
    <w:p w14:paraId="2D6D01CD" w14:textId="6B81ED84" w:rsidR="00A035BF" w:rsidRPr="00B50FBB" w:rsidRDefault="00A035BF" w:rsidP="00A035BF">
      <w:pPr>
        <w:rPr>
          <w:rFonts w:ascii="Times New Roman" w:eastAsia="Times New Roman" w:hAnsi="Times New Roman" w:cs="Times New Roman"/>
          <w:b/>
          <w:bCs/>
          <w:kern w:val="0"/>
          <w:sz w:val="24"/>
          <w:szCs w:val="24"/>
          <w:u w:val="single"/>
          <w:lang w:eastAsia="en-IN"/>
          <w14:ligatures w14:val="none"/>
        </w:rPr>
      </w:pPr>
      <w:r w:rsidRPr="00B50FBB">
        <w:rPr>
          <w:rFonts w:ascii="Times New Roman" w:eastAsia="Times New Roman" w:hAnsi="Times New Roman" w:cs="Times New Roman"/>
          <w:b/>
          <w:bCs/>
          <w:kern w:val="0"/>
          <w:sz w:val="24"/>
          <w:szCs w:val="24"/>
          <w:u w:val="single"/>
          <w:lang w:eastAsia="en-IN"/>
          <w14:ligatures w14:val="none"/>
        </w:rPr>
        <w:t>Verilog Code</w:t>
      </w:r>
    </w:p>
    <w:p w14:paraId="4B99BBA1"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scale 1ns / 1ps</w:t>
      </w:r>
    </w:p>
    <w:p w14:paraId="63BFE02F"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t>
      </w:r>
    </w:p>
    <w:p w14:paraId="53085CF7"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A register file can read two registers and write in to one register. </w:t>
      </w:r>
    </w:p>
    <w:p w14:paraId="02E34D2C"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The RISC V register file contains total of 32 registers each of size 32-bit. </w:t>
      </w:r>
    </w:p>
    <w:p w14:paraId="65143180"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Hence 5-bits are used to specify the register numbers that are to be read or written. </w:t>
      </w:r>
    </w:p>
    <w:p w14:paraId="52BBF543"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t>
      </w:r>
    </w:p>
    <w:p w14:paraId="0FBCDC31"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5B57F6E7"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t>
      </w:r>
    </w:p>
    <w:p w14:paraId="58A7D11C"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Register Read: Register file always outputs the contents of the register corresponding to read register numbers specified. </w:t>
      </w:r>
    </w:p>
    <w:p w14:paraId="390E0D2B"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Reading a register is not dependent on any other signals.</w:t>
      </w:r>
    </w:p>
    <w:p w14:paraId="6B1BF6F9"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2ADE8BD2"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Register Write: Register writes are controlled by a control signal RegWrite.  </w:t>
      </w:r>
    </w:p>
    <w:p w14:paraId="36A6B75B"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Additionally the register file has a clock signal. </w:t>
      </w:r>
    </w:p>
    <w:p w14:paraId="34D4DD26"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The write should happen if RegWrite signal is made 1 and if there is positive edge of clock. </w:t>
      </w:r>
    </w:p>
    <w:p w14:paraId="6534D26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t>
      </w:r>
    </w:p>
    <w:p w14:paraId="3678537E"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4127EAB4"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module REG_FILE(</w:t>
      </w:r>
    </w:p>
    <w:p w14:paraId="3363E4BE"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4:0] read_reg_num1,</w:t>
      </w:r>
    </w:p>
    <w:p w14:paraId="1A4B0F56"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4:0] read_reg_num2,</w:t>
      </w:r>
    </w:p>
    <w:p w14:paraId="4C982691"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4:0] write_reg,</w:t>
      </w:r>
    </w:p>
    <w:p w14:paraId="040C57BB"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31:0] write_data,</w:t>
      </w:r>
    </w:p>
    <w:p w14:paraId="688E463F"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output [31:0] read_data1,</w:t>
      </w:r>
    </w:p>
    <w:p w14:paraId="3529CA43"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output [31:0] read_data2,</w:t>
      </w:r>
    </w:p>
    <w:p w14:paraId="1F412AFB"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 xml:space="preserve">    input regwrite,</w:t>
      </w:r>
    </w:p>
    <w:p w14:paraId="221AB35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clock,</w:t>
      </w:r>
    </w:p>
    <w:p w14:paraId="755E76AD"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reset</w:t>
      </w:r>
    </w:p>
    <w:p w14:paraId="43FBD0E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t>
      </w:r>
    </w:p>
    <w:p w14:paraId="2E89B962"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7499B66C"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31:0] reg_memory [31:0]; // 32 memory locations each 32 bits wide</w:t>
      </w:r>
    </w:p>
    <w:p w14:paraId="47F8348F"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teger i=0;</w:t>
      </w:r>
    </w:p>
    <w:p w14:paraId="18053E60"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1C3695FC"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When reset is triggered, we initialize the registers with some values</w:t>
      </w:r>
    </w:p>
    <w:p w14:paraId="7524A55B"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always @(posedge reset)</w:t>
      </w:r>
    </w:p>
    <w:p w14:paraId="19E898D6"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begin</w:t>
      </w:r>
    </w:p>
    <w:p w14:paraId="0B3BF820"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Bear with me for now, I tried using loops, but it won't work</w:t>
      </w:r>
    </w:p>
    <w:p w14:paraId="16AAA7D0"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Just duct-taping this for now</w:t>
      </w:r>
    </w:p>
    <w:p w14:paraId="2BF49547"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0] = 32'h0;</w:t>
      </w:r>
    </w:p>
    <w:p w14:paraId="610F9FE7"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 = 32'h1;</w:t>
      </w:r>
    </w:p>
    <w:p w14:paraId="2F765C54"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 = 32'h2;</w:t>
      </w:r>
    </w:p>
    <w:p w14:paraId="6AC0BC3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3] = 32'h3;</w:t>
      </w:r>
    </w:p>
    <w:p w14:paraId="7F01383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4] = 32'h4;</w:t>
      </w:r>
    </w:p>
    <w:p w14:paraId="6CD64C3A"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5] = 32'h5;</w:t>
      </w:r>
    </w:p>
    <w:p w14:paraId="74373A63"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6] = 32'h6;</w:t>
      </w:r>
    </w:p>
    <w:p w14:paraId="05C7E8C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7] = 32'h7;</w:t>
      </w:r>
    </w:p>
    <w:p w14:paraId="61398A5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8] = 32'h8;</w:t>
      </w:r>
    </w:p>
    <w:p w14:paraId="777CC4A1"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9] = 32'h9;</w:t>
      </w:r>
    </w:p>
    <w:p w14:paraId="089047F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0] = 32'h10;</w:t>
      </w:r>
    </w:p>
    <w:p w14:paraId="22253209"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1] = 32'h11;</w:t>
      </w:r>
    </w:p>
    <w:p w14:paraId="07FD474F"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2] = 32'h12;</w:t>
      </w:r>
    </w:p>
    <w:p w14:paraId="1AA5527B"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3] = 32'h13;</w:t>
      </w:r>
    </w:p>
    <w:p w14:paraId="5359F5AD"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4] = 32'h14;</w:t>
      </w:r>
    </w:p>
    <w:p w14:paraId="3D32C224"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5] = 32'h15;</w:t>
      </w:r>
    </w:p>
    <w:p w14:paraId="5F4EC62E"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6] = 32'h16;</w:t>
      </w:r>
    </w:p>
    <w:p w14:paraId="6C15AA26"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7] = 32'h17;</w:t>
      </w:r>
    </w:p>
    <w:p w14:paraId="162D7309"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8] = 32'h18;</w:t>
      </w:r>
    </w:p>
    <w:p w14:paraId="68A2E43A"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19] = 32'h19;</w:t>
      </w:r>
    </w:p>
    <w:p w14:paraId="4C1A7B9B"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0] = 32'h20;</w:t>
      </w:r>
    </w:p>
    <w:p w14:paraId="2F04D0C9"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 xml:space="preserve">         reg_memory[21] = 32'h21;</w:t>
      </w:r>
    </w:p>
    <w:p w14:paraId="66CA82F0"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2] = 32'h22;</w:t>
      </w:r>
    </w:p>
    <w:p w14:paraId="020E1BD1"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3] = 32'h23;</w:t>
      </w:r>
    </w:p>
    <w:p w14:paraId="724DC03E"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4] = 32'h24;</w:t>
      </w:r>
    </w:p>
    <w:p w14:paraId="2BD507E2"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5] = 32'h25;</w:t>
      </w:r>
    </w:p>
    <w:p w14:paraId="269C2F29"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ab/>
      </w:r>
      <w:r w:rsidRPr="00B50FBB">
        <w:rPr>
          <w:rFonts w:ascii="Courier New" w:eastAsia="Times New Roman" w:hAnsi="Courier New" w:cs="Courier New"/>
          <w:kern w:val="0"/>
          <w:sz w:val="20"/>
          <w:szCs w:val="20"/>
          <w:lang w:eastAsia="en-IN"/>
          <w14:ligatures w14:val="none"/>
        </w:rPr>
        <w:tab/>
        <w:t xml:space="preserve">   reg_memory[26] = 32'h26;</w:t>
      </w:r>
    </w:p>
    <w:p w14:paraId="50CA0B5D"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7] = 32'h27;</w:t>
      </w:r>
    </w:p>
    <w:p w14:paraId="7222D5F5"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8] = 32'h28;</w:t>
      </w:r>
    </w:p>
    <w:p w14:paraId="3D771CC7"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29] = 32'h29;</w:t>
      </w:r>
    </w:p>
    <w:p w14:paraId="1D97D30A"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30] = 32'h30;</w:t>
      </w:r>
    </w:p>
    <w:p w14:paraId="6487EAD1"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31] = 32'h31;</w:t>
      </w:r>
    </w:p>
    <w:p w14:paraId="4D483901"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66BFB679"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63C83B5D"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139A3ED9"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The register file will always output the vaules corresponding to read register numbers </w:t>
      </w:r>
    </w:p>
    <w:p w14:paraId="1F69B911"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t is independent of any other signal</w:t>
      </w:r>
    </w:p>
    <w:p w14:paraId="35ED776D"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assign read_data1 = reg_memory[read_reg_num1];</w:t>
      </w:r>
    </w:p>
    <w:p w14:paraId="720B578D"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assign read_data2 = reg_memory[read_reg_num2];</w:t>
      </w:r>
    </w:p>
    <w:p w14:paraId="382ABCF3"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5A9F9283"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f clock edge is positive and regwrite is 1, we write data to specified register</w:t>
      </w:r>
    </w:p>
    <w:p w14:paraId="36C49C6F"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always @(posedge clock)</w:t>
      </w:r>
    </w:p>
    <w:p w14:paraId="2FB216EE"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begin</w:t>
      </w:r>
    </w:p>
    <w:p w14:paraId="5E2682AC"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066FF500"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f (regwrite) begin</w:t>
      </w:r>
    </w:p>
    <w:p w14:paraId="1016C5CA"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memory[write_reg] = write_data;</w:t>
      </w:r>
    </w:p>
    <w:p w14:paraId="54AE801E"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     </w:t>
      </w:r>
    </w:p>
    <w:p w14:paraId="4575DF68" w14:textId="77777777" w:rsidR="00BB3D27"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560870D2" w14:textId="77777777" w:rsidR="00BB3D27" w:rsidRPr="00B50FBB" w:rsidRDefault="00BB3D27" w:rsidP="00BB3D27">
      <w:pPr>
        <w:rPr>
          <w:rFonts w:ascii="Courier New" w:eastAsia="Times New Roman" w:hAnsi="Courier New" w:cs="Courier New"/>
          <w:kern w:val="0"/>
          <w:sz w:val="20"/>
          <w:szCs w:val="20"/>
          <w:lang w:eastAsia="en-IN"/>
          <w14:ligatures w14:val="none"/>
        </w:rPr>
      </w:pPr>
    </w:p>
    <w:p w14:paraId="77F01802" w14:textId="1CDD128A" w:rsidR="00A035BF" w:rsidRPr="00B50FBB" w:rsidRDefault="00BB3D27" w:rsidP="00BB3D27">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endmodule</w:t>
      </w:r>
    </w:p>
    <w:p w14:paraId="7BA27745" w14:textId="7D24A49F" w:rsidR="00D62670" w:rsidRPr="00B50FBB" w:rsidRDefault="00D62670" w:rsidP="00BB3D27">
      <w:pPr>
        <w:rPr>
          <w:rFonts w:ascii="Times New Roman" w:eastAsia="Times New Roman" w:hAnsi="Times New Roman" w:cs="Times New Roman"/>
          <w:b/>
          <w:bCs/>
          <w:kern w:val="0"/>
          <w:sz w:val="24"/>
          <w:szCs w:val="24"/>
          <w:u w:val="single"/>
          <w:lang w:eastAsia="en-IN"/>
          <w14:ligatures w14:val="none"/>
        </w:rPr>
      </w:pPr>
      <w:r w:rsidRPr="00B50FBB">
        <w:rPr>
          <w:rFonts w:ascii="Times New Roman" w:eastAsia="Times New Roman" w:hAnsi="Times New Roman" w:cs="Times New Roman"/>
          <w:b/>
          <w:bCs/>
          <w:kern w:val="0"/>
          <w:sz w:val="24"/>
          <w:szCs w:val="24"/>
          <w:u w:val="single"/>
          <w:lang w:eastAsia="en-IN"/>
          <w14:ligatures w14:val="none"/>
        </w:rPr>
        <w:t>Verilog TB</w:t>
      </w:r>
    </w:p>
    <w:p w14:paraId="4733D1E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scale 1ns / 1ps</w:t>
      </w:r>
    </w:p>
    <w:p w14:paraId="2A098622"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4A6B84B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module tb_reg_file_v;</w:t>
      </w:r>
    </w:p>
    <w:p w14:paraId="19CE58F0"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1C36B27A"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puts</w:t>
      </w:r>
    </w:p>
    <w:p w14:paraId="7969AA2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4:0] read_reg_num1;</w:t>
      </w:r>
    </w:p>
    <w:p w14:paraId="65B10D4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4:0] read_reg_num2;</w:t>
      </w:r>
    </w:p>
    <w:p w14:paraId="545753B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4:0] write_reg;</w:t>
      </w:r>
    </w:p>
    <w:p w14:paraId="3533045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31:0] write_data;</w:t>
      </w:r>
    </w:p>
    <w:p w14:paraId="013A89A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regwrite;</w:t>
      </w:r>
    </w:p>
    <w:p w14:paraId="3DBF6B7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clock;</w:t>
      </w:r>
    </w:p>
    <w:p w14:paraId="7389822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reset;</w:t>
      </w:r>
    </w:p>
    <w:p w14:paraId="7D51F424"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4C10064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Outputs</w:t>
      </w:r>
    </w:p>
    <w:p w14:paraId="1DCDE61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ire [31:0] read_data1;</w:t>
      </w:r>
    </w:p>
    <w:p w14:paraId="7F0052A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ire [31:0] read_data2;</w:t>
      </w:r>
    </w:p>
    <w:p w14:paraId="4A6F8BC9"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345283F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stantiate the Unit Under Test (UUT)</w:t>
      </w:r>
    </w:p>
    <w:p w14:paraId="5C9EAFA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_FILE uut (</w:t>
      </w:r>
    </w:p>
    <w:p w14:paraId="4EC516E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ad_reg_num1(read_reg_num1),</w:t>
      </w:r>
    </w:p>
    <w:p w14:paraId="7A0C33BE"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ad_reg_num2(read_reg_num2),</w:t>
      </w:r>
    </w:p>
    <w:p w14:paraId="4129F716"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rite_reg(write_reg),</w:t>
      </w:r>
    </w:p>
    <w:p w14:paraId="01F8D29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rite_data(write_data),</w:t>
      </w:r>
    </w:p>
    <w:p w14:paraId="41B3F59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ad_data1(read_data1),</w:t>
      </w:r>
    </w:p>
    <w:p w14:paraId="2FE2BDE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ad_data2(read_data2),</w:t>
      </w:r>
    </w:p>
    <w:p w14:paraId="289B983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write(regwrite),</w:t>
      </w:r>
    </w:p>
    <w:p w14:paraId="742C2FC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clock(clock),</w:t>
      </w:r>
    </w:p>
    <w:p w14:paraId="5E31DA6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set(reset)</w:t>
      </w:r>
    </w:p>
    <w:p w14:paraId="39949E06"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t>
      </w:r>
    </w:p>
    <w:p w14:paraId="157F28A5"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4A46FAF6"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Clock generation (toggling every 10 time units)</w:t>
      </w:r>
    </w:p>
    <w:p w14:paraId="201691FA"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itial begin</w:t>
      </w:r>
    </w:p>
    <w:p w14:paraId="1CEAD8C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clock = 0;</w:t>
      </w:r>
    </w:p>
    <w:p w14:paraId="788BCDB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forever #10 clock = ~clock;</w:t>
      </w:r>
    </w:p>
    <w:p w14:paraId="265EF95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24911437"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6CC15AFE"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itialize inputs and apply stimulus</w:t>
      </w:r>
    </w:p>
    <w:p w14:paraId="50CCBA6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 xml:space="preserve">    initial begin</w:t>
      </w:r>
    </w:p>
    <w:p w14:paraId="5917220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itialize inputs</w:t>
      </w:r>
    </w:p>
    <w:p w14:paraId="6781845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set = 1;           // Reset active</w:t>
      </w:r>
    </w:p>
    <w:p w14:paraId="6EBEEBF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write = 0;        // No write operations initially</w:t>
      </w:r>
    </w:p>
    <w:p w14:paraId="2D6F9EA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ad_reg_num1 = 0;</w:t>
      </w:r>
    </w:p>
    <w:p w14:paraId="2E26356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ad_reg_num2 = 0;</w:t>
      </w:r>
    </w:p>
    <w:p w14:paraId="0ADC586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rite_reg = 0;</w:t>
      </w:r>
    </w:p>
    <w:p w14:paraId="423793E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rite_data = 0;</w:t>
      </w:r>
    </w:p>
    <w:p w14:paraId="6930BDE8"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0DF25CB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set = 0;       // Deassert reset after 10 time units</w:t>
      </w:r>
    </w:p>
    <w:p w14:paraId="25DB1CB1"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61E867B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tart writing to registers</w:t>
      </w:r>
    </w:p>
    <w:p w14:paraId="2BE0119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gwrite = 1; write_data = 32'd20; write_reg = 5'd0;  // Write 20 to register 0</w:t>
      </w:r>
    </w:p>
    <w:p w14:paraId="4E10224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gwrite = 1; write_data = 32'd30; write_reg = 5'd1;  // Write 30 to register 1</w:t>
      </w:r>
    </w:p>
    <w:p w14:paraId="5BFFD5C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gwrite = 1; write_data = 32'd40; write_reg = 5'd2;  // Write 40 to register 2</w:t>
      </w:r>
    </w:p>
    <w:p w14:paraId="00B856C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gwrite = 1; write_data = 32'd50; write_reg = 5'd3;  // Write 50 to register 3</w:t>
      </w:r>
    </w:p>
    <w:p w14:paraId="3AE51DCE"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02B52CB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Disable writing</w:t>
      </w:r>
    </w:p>
    <w:p w14:paraId="7B808B3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gwrite = 0;</w:t>
      </w:r>
    </w:p>
    <w:p w14:paraId="0D68D18A"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093B538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tart reading from registers</w:t>
      </w:r>
    </w:p>
    <w:p w14:paraId="44013FC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ad_reg_num1 = 5'd0; read_reg_num2 = 5'd1;  // Read register 0 and 1</w:t>
      </w:r>
    </w:p>
    <w:p w14:paraId="7EF9BE2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ad_reg_num1 = 5'd2; read_reg_num2 = 5'd3;  // Read register 2 and 3</w:t>
      </w:r>
    </w:p>
    <w:p w14:paraId="4E00520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ad_reg_num1 = 5'd1; read_reg_num2 = 5'd2;  // Read register 1 and 2</w:t>
      </w:r>
    </w:p>
    <w:p w14:paraId="7D57C68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 read_reg_num1 = 5'd0; read_reg_num2 = 5'd3;  // Read register 0 and 3</w:t>
      </w:r>
    </w:p>
    <w:p w14:paraId="2B694AFF"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016ED39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Continue running indefinitely (no $finish)</w:t>
      </w:r>
    </w:p>
    <w:p w14:paraId="13B8B94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30A895B6"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4E843FF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Monitor output for debug</w:t>
      </w:r>
    </w:p>
    <w:p w14:paraId="4295FA6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 xml:space="preserve">    initial begin</w:t>
      </w:r>
    </w:p>
    <w:p w14:paraId="0EB4D8C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onitor("Time: %0t | read_data1 = %h | read_data2 = %h", $time, read_data1, read_data2);</w:t>
      </w:r>
    </w:p>
    <w:p w14:paraId="4AEC1D9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5F37C32E"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0E696A6E" w14:textId="7947A4AF"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endmodule</w:t>
      </w:r>
    </w:p>
    <w:p w14:paraId="41349F7F" w14:textId="133393C8" w:rsidR="00D62670" w:rsidRPr="00B50FBB" w:rsidRDefault="00D62670" w:rsidP="00D62670">
      <w:pPr>
        <w:rPr>
          <w:rFonts w:ascii="Times New Roman" w:eastAsia="Times New Roman" w:hAnsi="Times New Roman" w:cs="Times New Roman"/>
          <w:b/>
          <w:bCs/>
          <w:kern w:val="0"/>
          <w:sz w:val="24"/>
          <w:szCs w:val="24"/>
          <w:u w:val="single"/>
          <w:lang w:eastAsia="en-IN"/>
          <w14:ligatures w14:val="none"/>
        </w:rPr>
      </w:pPr>
      <w:r w:rsidRPr="00B50FBB">
        <w:rPr>
          <w:rFonts w:ascii="Times New Roman" w:eastAsia="Times New Roman" w:hAnsi="Times New Roman" w:cs="Times New Roman"/>
          <w:b/>
          <w:bCs/>
          <w:kern w:val="0"/>
          <w:sz w:val="24"/>
          <w:szCs w:val="24"/>
          <w:u w:val="single"/>
          <w:lang w:eastAsia="en-IN"/>
          <w14:ligatures w14:val="none"/>
        </w:rPr>
        <w:t>Output</w:t>
      </w:r>
    </w:p>
    <w:p w14:paraId="79768795" w14:textId="77777777" w:rsidR="00D62670" w:rsidRPr="00D62670" w:rsidRDefault="00D62670" w:rsidP="00D62670">
      <w:pPr>
        <w:rPr>
          <w:rFonts w:ascii="Times New Roman" w:eastAsia="Times New Roman" w:hAnsi="Times New Roman" w:cs="Times New Roman"/>
          <w:kern w:val="0"/>
          <w:sz w:val="24"/>
          <w:szCs w:val="24"/>
          <w:lang w:eastAsia="en-IN"/>
          <w14:ligatures w14:val="none"/>
        </w:rPr>
      </w:pPr>
      <w:r w:rsidRPr="00D62670">
        <w:rPr>
          <w:rFonts w:ascii="Times New Roman" w:eastAsia="Times New Roman" w:hAnsi="Times New Roman" w:cs="Times New Roman"/>
          <w:noProof/>
          <w:kern w:val="0"/>
          <w:sz w:val="24"/>
          <w:szCs w:val="24"/>
          <w:lang w:eastAsia="en-IN"/>
          <w14:ligatures w14:val="none"/>
        </w:rPr>
        <w:drawing>
          <wp:inline distT="0" distB="0" distL="0" distR="0" wp14:anchorId="46FA2D54" wp14:editId="6BD89368">
            <wp:extent cx="5731510" cy="1463675"/>
            <wp:effectExtent l="0" t="0" r="2540" b="3175"/>
            <wp:docPr id="510836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836121" name=""/>
                    <pic:cNvPicPr/>
                  </pic:nvPicPr>
                  <pic:blipFill>
                    <a:blip r:embed="rId11"/>
                    <a:stretch>
                      <a:fillRect/>
                    </a:stretch>
                  </pic:blipFill>
                  <pic:spPr>
                    <a:xfrm>
                      <a:off x="0" y="0"/>
                      <a:ext cx="5731510" cy="1463675"/>
                    </a:xfrm>
                    <a:prstGeom prst="rect">
                      <a:avLst/>
                    </a:prstGeom>
                  </pic:spPr>
                </pic:pic>
              </a:graphicData>
            </a:graphic>
          </wp:inline>
        </w:drawing>
      </w:r>
    </w:p>
    <w:p w14:paraId="533C46F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0 | read_data1 = 00000000 | read_data2 = 00000000</w:t>
      </w:r>
    </w:p>
    <w:p w14:paraId="4A7BDBB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70000 | read_data1 = 00000000 | read_data2 = 0000001e</w:t>
      </w:r>
    </w:p>
    <w:p w14:paraId="0CA978E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80000 | read_data1 = 00000002 | read_data2 = 00000032</w:t>
      </w:r>
    </w:p>
    <w:p w14:paraId="5C8F822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90000 | read_data1 = 0000001e | read_data2 = 00000002</w:t>
      </w:r>
    </w:p>
    <w:p w14:paraId="26CEA69B" w14:textId="08808B94"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 100000 | read_data1 = 00000000 | read_data2 = 00000032</w:t>
      </w:r>
    </w:p>
    <w:p w14:paraId="7B2E0CB4" w14:textId="77777777" w:rsidR="00D62670" w:rsidRDefault="00D62670" w:rsidP="00D62670">
      <w:pPr>
        <w:rPr>
          <w:rFonts w:ascii="Times New Roman" w:eastAsia="Times New Roman" w:hAnsi="Times New Roman" w:cs="Times New Roman"/>
          <w:kern w:val="0"/>
          <w:sz w:val="24"/>
          <w:szCs w:val="24"/>
          <w:lang w:eastAsia="en-IN"/>
          <w14:ligatures w14:val="none"/>
        </w:rPr>
      </w:pPr>
    </w:p>
    <w:p w14:paraId="28DE1765" w14:textId="77777777" w:rsidR="007E79BC" w:rsidRPr="007E79BC" w:rsidRDefault="007E79BC" w:rsidP="007E79BC">
      <w:pPr>
        <w:pStyle w:val="Heading4"/>
        <w:rPr>
          <w:rFonts w:ascii="Times New Roman" w:hAnsi="Times New Roman" w:cs="Times New Roman"/>
          <w:sz w:val="30"/>
          <w:szCs w:val="30"/>
        </w:rPr>
      </w:pPr>
      <w:r w:rsidRPr="007E79BC">
        <w:rPr>
          <w:rStyle w:val="Strong"/>
          <w:rFonts w:ascii="Times New Roman" w:hAnsi="Times New Roman" w:cs="Times New Roman"/>
          <w:sz w:val="30"/>
          <w:szCs w:val="30"/>
        </w:rPr>
        <w:t>Instruction Memory (INST_MEM)</w:t>
      </w:r>
    </w:p>
    <w:p w14:paraId="6B3458F4" w14:textId="77777777" w:rsidR="007E79BC" w:rsidRDefault="007E79BC" w:rsidP="007E79BC">
      <w:pPr>
        <w:pStyle w:val="NormalWeb"/>
      </w:pPr>
      <w:r>
        <w:t>The Instruction Memory stores the program instructions. It outputs the instruction corresponding to the current program counter value.</w:t>
      </w:r>
    </w:p>
    <w:p w14:paraId="0F6F1351" w14:textId="639FF57C" w:rsidR="00D62670" w:rsidRPr="00B50FBB" w:rsidRDefault="00D62670" w:rsidP="00D62670">
      <w:pPr>
        <w:rPr>
          <w:rFonts w:ascii="Times New Roman" w:eastAsia="Times New Roman" w:hAnsi="Times New Roman" w:cs="Times New Roman"/>
          <w:b/>
          <w:bCs/>
          <w:kern w:val="0"/>
          <w:sz w:val="24"/>
          <w:szCs w:val="24"/>
          <w:u w:val="single"/>
          <w:lang w:eastAsia="en-IN"/>
          <w14:ligatures w14:val="none"/>
        </w:rPr>
      </w:pPr>
      <w:r w:rsidRPr="00B50FBB">
        <w:rPr>
          <w:rFonts w:ascii="Times New Roman" w:eastAsia="Times New Roman" w:hAnsi="Times New Roman" w:cs="Times New Roman"/>
          <w:b/>
          <w:bCs/>
          <w:kern w:val="0"/>
          <w:sz w:val="24"/>
          <w:szCs w:val="24"/>
          <w:u w:val="single"/>
          <w:lang w:eastAsia="en-IN"/>
          <w14:ligatures w14:val="none"/>
        </w:rPr>
        <w:t>Verilog Code</w:t>
      </w:r>
    </w:p>
    <w:p w14:paraId="6DED19D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scale 1ns / 1ps</w:t>
      </w:r>
    </w:p>
    <w:p w14:paraId="3C0562E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t>
      </w:r>
    </w:p>
    <w:p w14:paraId="35AF7C3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Instruction memory takes in two inputs: A 32-bit Program counter and a 1-bit reset. </w:t>
      </w:r>
    </w:p>
    <w:p w14:paraId="283C934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he memory is initialized when reset is 1.</w:t>
      </w:r>
    </w:p>
    <w:p w14:paraId="36EB1A6E"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hen reset is set to 0, Based on the value of PC, corresponding 32-bit Instruction code is output</w:t>
      </w:r>
    </w:p>
    <w:p w14:paraId="7461CFAA"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t>
      </w:r>
    </w:p>
    <w:p w14:paraId="6768A79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module INST_MEM(</w:t>
      </w:r>
    </w:p>
    <w:p w14:paraId="34F1346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31:0] PC,</w:t>
      </w:r>
    </w:p>
    <w:p w14:paraId="24750FC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put reset,</w:t>
      </w:r>
    </w:p>
    <w:p w14:paraId="39EAA7B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 xml:space="preserve">    output [31:0] Instruction_Code</w:t>
      </w:r>
    </w:p>
    <w:p w14:paraId="7A303B2A"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w:t>
      </w:r>
    </w:p>
    <w:p w14:paraId="275AC2D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7:0] Memory [31:0]; // Byte addressable memory with 32 locations</w:t>
      </w:r>
    </w:p>
    <w:p w14:paraId="5FF20421"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6295452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Under normal operation (reset = 0), we assign the instr. code, based on PC</w:t>
      </w:r>
    </w:p>
    <w:p w14:paraId="138A908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assign Instruction_Code = {Memory[PC+3],Memory[PC+2],Memory[PC+1],Memory[PC]};</w:t>
      </w:r>
    </w:p>
    <w:p w14:paraId="45D68C90"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52DB592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itializing memory when reset is one</w:t>
      </w:r>
    </w:p>
    <w:p w14:paraId="43F771FA"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always @(reset)</w:t>
      </w:r>
    </w:p>
    <w:p w14:paraId="06DC4AA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begin</w:t>
      </w:r>
    </w:p>
    <w:p w14:paraId="4C27CEEA"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f(reset == 1)</w:t>
      </w:r>
    </w:p>
    <w:p w14:paraId="2E39CB5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begin</w:t>
      </w:r>
    </w:p>
    <w:p w14:paraId="7A3A846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add t1, s0,s1 =&gt; 0x00940333 </w:t>
      </w:r>
    </w:p>
    <w:p w14:paraId="31F614F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3] = 8'h00;</w:t>
      </w:r>
    </w:p>
    <w:p w14:paraId="488E644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 = 8'h94;</w:t>
      </w:r>
    </w:p>
    <w:p w14:paraId="19AAB66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 = 8'h03;</w:t>
      </w:r>
    </w:p>
    <w:p w14:paraId="4523DAB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0] = 8'h33;</w:t>
      </w:r>
    </w:p>
    <w:p w14:paraId="0B89934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sub t2, s2, s3 =&gt; 0x413903b3</w:t>
      </w:r>
    </w:p>
    <w:p w14:paraId="37E35ED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7] = 8'h41;</w:t>
      </w:r>
    </w:p>
    <w:p w14:paraId="28B9138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6] = 8'h39;</w:t>
      </w:r>
    </w:p>
    <w:p w14:paraId="5F2DE95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5] = 8'h03;</w:t>
      </w:r>
    </w:p>
    <w:p w14:paraId="7F5DB89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4] = 8'hb3;</w:t>
      </w:r>
    </w:p>
    <w:p w14:paraId="49809BEE"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mul t0, s4, s5 =&gt; 0x035a02b3</w:t>
      </w:r>
    </w:p>
    <w:p w14:paraId="65EAD02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1] = 8'h03;</w:t>
      </w:r>
    </w:p>
    <w:p w14:paraId="7C40481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0] = 8'h5a;</w:t>
      </w:r>
    </w:p>
    <w:p w14:paraId="4919EDE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9] = 8'h02;</w:t>
      </w:r>
    </w:p>
    <w:p w14:paraId="02C95BA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8] = 8'hb3;</w:t>
      </w:r>
    </w:p>
    <w:p w14:paraId="01CE55F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xor t3, s6, s7 =&gt; 0x017b4e33</w:t>
      </w:r>
    </w:p>
    <w:p w14:paraId="63C38F1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5] = 8'h01;</w:t>
      </w:r>
    </w:p>
    <w:p w14:paraId="60561B7A"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4] = 8'h7b;</w:t>
      </w:r>
    </w:p>
    <w:p w14:paraId="6269089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3] = 8'h4e;</w:t>
      </w:r>
    </w:p>
    <w:p w14:paraId="727C3B16"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2] = 8'h33;</w:t>
      </w:r>
    </w:p>
    <w:p w14:paraId="22F3A2D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sll t4, s8, s9</w:t>
      </w:r>
    </w:p>
    <w:p w14:paraId="77BB090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 xml:space="preserve">            Memory[19] = 8'h01;</w:t>
      </w:r>
    </w:p>
    <w:p w14:paraId="5D55C26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8] = 8'h9c;</w:t>
      </w:r>
    </w:p>
    <w:p w14:paraId="3E0FF59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7] = 8'h1e;</w:t>
      </w:r>
    </w:p>
    <w:p w14:paraId="054E35B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16] = 8'hb3;</w:t>
      </w:r>
    </w:p>
    <w:p w14:paraId="24708C3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srl t5, s10, s11</w:t>
      </w:r>
    </w:p>
    <w:p w14:paraId="0CC0242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3] = 8'h01;</w:t>
      </w:r>
    </w:p>
    <w:p w14:paraId="42379D8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2] = 8'hbd;</w:t>
      </w:r>
    </w:p>
    <w:p w14:paraId="6AA3D23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1] = 8'h5f;</w:t>
      </w:r>
    </w:p>
    <w:p w14:paraId="29C5217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0] = 8'h33;</w:t>
      </w:r>
    </w:p>
    <w:p w14:paraId="0AA27C26"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and t6, a2, a3</w:t>
      </w:r>
    </w:p>
    <w:p w14:paraId="16817913"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7] = 8'h00;</w:t>
      </w:r>
    </w:p>
    <w:p w14:paraId="000E9B6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6] = 8'hd6;</w:t>
      </w:r>
    </w:p>
    <w:p w14:paraId="4B6BAB0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5] = 8'h7f;</w:t>
      </w:r>
    </w:p>
    <w:p w14:paraId="7C8D4718"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4] = 8'hb3;</w:t>
      </w:r>
    </w:p>
    <w:p w14:paraId="52ED4E7E"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ting 32-bit instruction: or a7, a4, a5</w:t>
      </w:r>
    </w:p>
    <w:p w14:paraId="74E90B7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31] = 8'h00;</w:t>
      </w:r>
    </w:p>
    <w:p w14:paraId="2B69D050"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30] = 8'hf7;</w:t>
      </w:r>
    </w:p>
    <w:p w14:paraId="15695F1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9] = 8'h68;</w:t>
      </w:r>
    </w:p>
    <w:p w14:paraId="06728B0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emory[28] = 8'hb3;</w:t>
      </w:r>
    </w:p>
    <w:p w14:paraId="734CDE9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67052106"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4AD0C3E9"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402EB20B" w14:textId="45F8AE9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endmodule</w:t>
      </w:r>
    </w:p>
    <w:p w14:paraId="1678A75B" w14:textId="056D1A37" w:rsidR="00D62670" w:rsidRPr="00B50FBB" w:rsidRDefault="00D62670" w:rsidP="00D62670">
      <w:pPr>
        <w:rPr>
          <w:rFonts w:ascii="Times New Roman" w:eastAsia="Times New Roman" w:hAnsi="Times New Roman" w:cs="Times New Roman"/>
          <w:b/>
          <w:bCs/>
          <w:kern w:val="0"/>
          <w:sz w:val="24"/>
          <w:szCs w:val="24"/>
          <w:u w:val="single"/>
          <w:lang w:eastAsia="en-IN"/>
          <w14:ligatures w14:val="none"/>
        </w:rPr>
      </w:pPr>
      <w:r w:rsidRPr="00B50FBB">
        <w:rPr>
          <w:rFonts w:ascii="Times New Roman" w:eastAsia="Times New Roman" w:hAnsi="Times New Roman" w:cs="Times New Roman"/>
          <w:b/>
          <w:bCs/>
          <w:kern w:val="0"/>
          <w:sz w:val="24"/>
          <w:szCs w:val="24"/>
          <w:u w:val="single"/>
          <w:lang w:eastAsia="en-IN"/>
          <w14:ligatures w14:val="none"/>
        </w:rPr>
        <w:t>Verilog Tb</w:t>
      </w:r>
    </w:p>
    <w:p w14:paraId="0433394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timescale 1ns / 1ps</w:t>
      </w:r>
    </w:p>
    <w:p w14:paraId="3C289A3A"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7CB1899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module tb_inst_mem_v;</w:t>
      </w:r>
    </w:p>
    <w:p w14:paraId="41F79276"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51BA8C6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puts</w:t>
      </w:r>
    </w:p>
    <w:p w14:paraId="7CA98649"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31:0] PC;</w:t>
      </w:r>
    </w:p>
    <w:p w14:paraId="0E919F2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g reset;</w:t>
      </w:r>
    </w:p>
    <w:p w14:paraId="0394302F"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67091C5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Outputs</w:t>
      </w:r>
    </w:p>
    <w:p w14:paraId="63912852"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ire [31:0] Instruction_Code;</w:t>
      </w:r>
    </w:p>
    <w:p w14:paraId="52C4AF26"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5E802B1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stantiate the Unit Under Test (UUT)</w:t>
      </w:r>
    </w:p>
    <w:p w14:paraId="76019C2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ST_MEM uut (</w:t>
      </w:r>
    </w:p>
    <w:p w14:paraId="36D0174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PC(PC), </w:t>
      </w:r>
    </w:p>
    <w:p w14:paraId="6819BE8E"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set(reset), </w:t>
      </w:r>
    </w:p>
    <w:p w14:paraId="3EB03D8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struction_Code(Instruction_Code)</w:t>
      </w:r>
    </w:p>
    <w:p w14:paraId="0A354C1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w:t>
      </w:r>
    </w:p>
    <w:p w14:paraId="39B60034"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1632948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Initialize Inputs and set up stimulus</w:t>
      </w:r>
    </w:p>
    <w:p w14:paraId="2D79878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itial begin</w:t>
      </w:r>
    </w:p>
    <w:p w14:paraId="2A519A5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Set initial values</w:t>
      </w:r>
    </w:p>
    <w:p w14:paraId="1799DF7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PC = 32'd0;</w:t>
      </w:r>
    </w:p>
    <w:p w14:paraId="051E50A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reset = 1'b0;</w:t>
      </w:r>
    </w:p>
    <w:p w14:paraId="77095655"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3C41ED25"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Apply stimulus</w:t>
      </w:r>
    </w:p>
    <w:p w14:paraId="48337E6E"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20 reset = 1'b1;  // Assert reset after 20 time units</w:t>
      </w:r>
    </w:p>
    <w:p w14:paraId="7A86219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20 PC = 32'd0;    // First instruction</w:t>
      </w:r>
    </w:p>
    <w:p w14:paraId="06C2AF31"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20 PC = 32'd4;    // Second instruction</w:t>
      </w:r>
    </w:p>
    <w:p w14:paraId="75C7937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20 PC = 32'd8;    // Third instruction</w:t>
      </w:r>
    </w:p>
    <w:p w14:paraId="0471EE1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20 PC = 32'd12;   // Fourth instruction</w:t>
      </w:r>
    </w:p>
    <w:p w14:paraId="21C7AD84"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04586D89" w14:textId="77777777" w:rsidR="00D62670" w:rsidRPr="00B50FBB" w:rsidRDefault="00D62670" w:rsidP="00D62670">
      <w:pPr>
        <w:rPr>
          <w:rFonts w:ascii="Courier New" w:eastAsia="Times New Roman" w:hAnsi="Courier New" w:cs="Courier New"/>
          <w:kern w:val="0"/>
          <w:sz w:val="20"/>
          <w:szCs w:val="20"/>
          <w:lang w:eastAsia="en-IN"/>
          <w14:ligatures w14:val="none"/>
        </w:rPr>
      </w:pPr>
    </w:p>
    <w:p w14:paraId="4F6EC64F"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 Monitor the output</w:t>
      </w:r>
    </w:p>
    <w:p w14:paraId="67BA9E9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initial begin</w:t>
      </w:r>
    </w:p>
    <w:p w14:paraId="7D63C5AC"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monitor($time, " PC = %d, Instruction Code = %h", PC, Instruction_Code);</w:t>
      </w:r>
    </w:p>
    <w:p w14:paraId="77A3531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end</w:t>
      </w:r>
    </w:p>
    <w:p w14:paraId="4095259C" w14:textId="4FB874A6"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endmodule</w:t>
      </w:r>
    </w:p>
    <w:p w14:paraId="62500952" w14:textId="4EB6F68F" w:rsidR="00D62670" w:rsidRPr="00B50FBB" w:rsidRDefault="00D62670" w:rsidP="00D62670">
      <w:pPr>
        <w:rPr>
          <w:rFonts w:ascii="Times New Roman" w:eastAsia="Times New Roman" w:hAnsi="Times New Roman" w:cs="Times New Roman"/>
          <w:b/>
          <w:bCs/>
          <w:kern w:val="0"/>
          <w:sz w:val="24"/>
          <w:szCs w:val="24"/>
          <w:u w:val="single"/>
          <w:lang w:eastAsia="en-IN"/>
          <w14:ligatures w14:val="none"/>
        </w:rPr>
      </w:pPr>
      <w:r w:rsidRPr="00B50FBB">
        <w:rPr>
          <w:rFonts w:ascii="Times New Roman" w:eastAsia="Times New Roman" w:hAnsi="Times New Roman" w:cs="Times New Roman"/>
          <w:b/>
          <w:bCs/>
          <w:kern w:val="0"/>
          <w:sz w:val="24"/>
          <w:szCs w:val="24"/>
          <w:u w:val="single"/>
          <w:lang w:eastAsia="en-IN"/>
          <w14:ligatures w14:val="none"/>
        </w:rPr>
        <w:t>Output</w:t>
      </w:r>
    </w:p>
    <w:p w14:paraId="78B4FF96" w14:textId="77777777" w:rsidR="00D62670" w:rsidRPr="00D62670" w:rsidRDefault="00D62670" w:rsidP="00D62670">
      <w:pPr>
        <w:rPr>
          <w:rFonts w:ascii="Times New Roman" w:eastAsia="Times New Roman" w:hAnsi="Times New Roman" w:cs="Times New Roman"/>
          <w:kern w:val="0"/>
          <w:sz w:val="24"/>
          <w:szCs w:val="24"/>
          <w:lang w:eastAsia="en-IN"/>
          <w14:ligatures w14:val="none"/>
        </w:rPr>
      </w:pPr>
      <w:r w:rsidRPr="00D62670">
        <w:rPr>
          <w:rFonts w:ascii="Times New Roman" w:eastAsia="Times New Roman" w:hAnsi="Times New Roman" w:cs="Times New Roman"/>
          <w:noProof/>
          <w:kern w:val="0"/>
          <w:sz w:val="24"/>
          <w:szCs w:val="24"/>
          <w:lang w:eastAsia="en-IN"/>
          <w14:ligatures w14:val="none"/>
        </w:rPr>
        <w:drawing>
          <wp:inline distT="0" distB="0" distL="0" distR="0" wp14:anchorId="096256E3" wp14:editId="35402809">
            <wp:extent cx="5731510" cy="811530"/>
            <wp:effectExtent l="0" t="0" r="2540" b="7620"/>
            <wp:docPr id="68745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452869" name=""/>
                    <pic:cNvPicPr/>
                  </pic:nvPicPr>
                  <pic:blipFill>
                    <a:blip r:embed="rId12"/>
                    <a:stretch>
                      <a:fillRect/>
                    </a:stretch>
                  </pic:blipFill>
                  <pic:spPr>
                    <a:xfrm>
                      <a:off x="0" y="0"/>
                      <a:ext cx="5731510" cy="811530"/>
                    </a:xfrm>
                    <a:prstGeom prst="rect">
                      <a:avLst/>
                    </a:prstGeom>
                  </pic:spPr>
                </pic:pic>
              </a:graphicData>
            </a:graphic>
          </wp:inline>
        </w:drawing>
      </w:r>
      <w:r w:rsidRPr="00D62670">
        <w:rPr>
          <w:rFonts w:ascii="Times New Roman" w:eastAsia="Times New Roman" w:hAnsi="Times New Roman" w:cs="Times New Roman"/>
          <w:kern w:val="0"/>
          <w:sz w:val="24"/>
          <w:szCs w:val="24"/>
          <w:lang w:eastAsia="en-IN"/>
          <w14:ligatures w14:val="none"/>
        </w:rPr>
        <w:t xml:space="preserve"> </w:t>
      </w:r>
    </w:p>
    <w:p w14:paraId="52BE05B7"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0 PC =          0, Instruction Code = xxxxxxxx</w:t>
      </w:r>
    </w:p>
    <w:p w14:paraId="5EEE30CB"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20 PC =          0, Instruction Code = 00940333</w:t>
      </w:r>
    </w:p>
    <w:p w14:paraId="72D2CA7D"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lastRenderedPageBreak/>
        <w:t xml:space="preserve">                  60 PC =          4, Instruction Code = 413903b3</w:t>
      </w:r>
    </w:p>
    <w:p w14:paraId="1BAF0916" w14:textId="77777777" w:rsidR="00D62670" w:rsidRPr="00B50FBB"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80 PC =          8, Instruction Code = 035a02b3</w:t>
      </w:r>
    </w:p>
    <w:p w14:paraId="0CB987CA" w14:textId="34A06C00" w:rsidR="0004448A" w:rsidRDefault="00D62670" w:rsidP="00D62670">
      <w:pPr>
        <w:rPr>
          <w:rFonts w:ascii="Courier New" w:eastAsia="Times New Roman" w:hAnsi="Courier New" w:cs="Courier New"/>
          <w:kern w:val="0"/>
          <w:sz w:val="20"/>
          <w:szCs w:val="20"/>
          <w:lang w:eastAsia="en-IN"/>
          <w14:ligatures w14:val="none"/>
        </w:rPr>
      </w:pPr>
      <w:r w:rsidRPr="00B50FBB">
        <w:rPr>
          <w:rFonts w:ascii="Courier New" w:eastAsia="Times New Roman" w:hAnsi="Courier New" w:cs="Courier New"/>
          <w:kern w:val="0"/>
          <w:sz w:val="20"/>
          <w:szCs w:val="20"/>
          <w:lang w:eastAsia="en-IN"/>
          <w14:ligatures w14:val="none"/>
        </w:rPr>
        <w:t xml:space="preserve">                 100 PC =         12, Instruction Code = 017b4e33</w:t>
      </w:r>
    </w:p>
    <w:p w14:paraId="10D840E7" w14:textId="4DE006E5" w:rsidR="007E79BC" w:rsidRDefault="007E79BC" w:rsidP="007E79BC">
      <w:pPr>
        <w:pStyle w:val="Heading2"/>
      </w:pPr>
      <w:r>
        <w:rPr>
          <w:rStyle w:val="Strong"/>
          <w:b/>
          <w:bCs/>
        </w:rPr>
        <w:t>4. Conclusion</w:t>
      </w:r>
    </w:p>
    <w:p w14:paraId="533E8E78" w14:textId="77777777" w:rsidR="007E79BC" w:rsidRDefault="007E79BC" w:rsidP="007E79BC">
      <w:pPr>
        <w:pStyle w:val="NormalWeb"/>
      </w:pPr>
      <w:r>
        <w:t>The RISC-V processor was successfully implemented using Verilog HDL, and each module was tested thoroughly to ensure proper functionality. Future work could include pipelining to improve performance and extending the design to support additional instruction sets.</w:t>
      </w:r>
    </w:p>
    <w:p w14:paraId="2A46473B" w14:textId="77777777" w:rsidR="007E79BC" w:rsidRPr="00A035BF" w:rsidRDefault="007E79BC" w:rsidP="00D62670">
      <w:pPr>
        <w:rPr>
          <w:rFonts w:ascii="Times New Roman" w:eastAsia="Times New Roman" w:hAnsi="Times New Roman" w:cs="Times New Roman"/>
          <w:kern w:val="0"/>
          <w:sz w:val="24"/>
          <w:szCs w:val="24"/>
          <w:lang w:eastAsia="en-IN"/>
          <w14:ligatures w14:val="none"/>
        </w:rPr>
      </w:pPr>
    </w:p>
    <w:sectPr w:rsidR="007E79BC" w:rsidRPr="00A035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3323A1"/>
    <w:multiLevelType w:val="multilevel"/>
    <w:tmpl w:val="2C342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254B92"/>
    <w:multiLevelType w:val="hybridMultilevel"/>
    <w:tmpl w:val="BB0E9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6609724">
    <w:abstractNumId w:val="1"/>
  </w:num>
  <w:num w:numId="2" w16cid:durableId="1626228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B0Izc0NTE2NLCwMzYyUdpeDU4uLM/DyQAqNaAL0kGecsAAAA"/>
  </w:docVars>
  <w:rsids>
    <w:rsidRoot w:val="00D30325"/>
    <w:rsid w:val="00017D98"/>
    <w:rsid w:val="0004448A"/>
    <w:rsid w:val="00061A5F"/>
    <w:rsid w:val="0014178A"/>
    <w:rsid w:val="0065582B"/>
    <w:rsid w:val="007E79BC"/>
    <w:rsid w:val="0081134D"/>
    <w:rsid w:val="00A035BF"/>
    <w:rsid w:val="00A64563"/>
    <w:rsid w:val="00B50FBB"/>
    <w:rsid w:val="00B77BF8"/>
    <w:rsid w:val="00B8280D"/>
    <w:rsid w:val="00BB3D27"/>
    <w:rsid w:val="00BD4B38"/>
    <w:rsid w:val="00D30325"/>
    <w:rsid w:val="00D62670"/>
    <w:rsid w:val="00E64D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32D72"/>
  <w15:chartTrackingRefBased/>
  <w15:docId w15:val="{C0ADFF92-0599-4873-89B5-8354A731E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64DEE"/>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semiHidden/>
    <w:unhideWhenUsed/>
    <w:qFormat/>
    <w:rsid w:val="00E64D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4178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1134D"/>
    <w:rPr>
      <w:b/>
      <w:bCs/>
    </w:rPr>
  </w:style>
  <w:style w:type="character" w:styleId="HTMLCode">
    <w:name w:val="HTML Code"/>
    <w:basedOn w:val="DefaultParagraphFont"/>
    <w:uiPriority w:val="99"/>
    <w:semiHidden/>
    <w:unhideWhenUsed/>
    <w:rsid w:val="0004448A"/>
    <w:rPr>
      <w:rFonts w:ascii="Courier New" w:eastAsia="Times New Roman" w:hAnsi="Courier New" w:cs="Courier New"/>
      <w:sz w:val="20"/>
      <w:szCs w:val="20"/>
    </w:rPr>
  </w:style>
  <w:style w:type="paragraph" w:styleId="ListParagraph">
    <w:name w:val="List Paragraph"/>
    <w:basedOn w:val="Normal"/>
    <w:uiPriority w:val="34"/>
    <w:qFormat/>
    <w:rsid w:val="0004448A"/>
    <w:pPr>
      <w:ind w:left="720"/>
      <w:contextualSpacing/>
    </w:pPr>
  </w:style>
  <w:style w:type="character" w:customStyle="1" w:styleId="Heading2Char">
    <w:name w:val="Heading 2 Char"/>
    <w:basedOn w:val="DefaultParagraphFont"/>
    <w:link w:val="Heading2"/>
    <w:uiPriority w:val="9"/>
    <w:rsid w:val="00E64DEE"/>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unhideWhenUsed/>
    <w:rsid w:val="00E64DE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3Char">
    <w:name w:val="Heading 3 Char"/>
    <w:basedOn w:val="DefaultParagraphFont"/>
    <w:link w:val="Heading3"/>
    <w:uiPriority w:val="9"/>
    <w:semiHidden/>
    <w:rsid w:val="00E64DE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4178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58864">
      <w:bodyDiv w:val="1"/>
      <w:marLeft w:val="0"/>
      <w:marRight w:val="0"/>
      <w:marTop w:val="0"/>
      <w:marBottom w:val="0"/>
      <w:divBdr>
        <w:top w:val="none" w:sz="0" w:space="0" w:color="auto"/>
        <w:left w:val="none" w:sz="0" w:space="0" w:color="auto"/>
        <w:bottom w:val="none" w:sz="0" w:space="0" w:color="auto"/>
        <w:right w:val="none" w:sz="0" w:space="0" w:color="auto"/>
      </w:divBdr>
    </w:div>
    <w:div w:id="188298671">
      <w:bodyDiv w:val="1"/>
      <w:marLeft w:val="0"/>
      <w:marRight w:val="0"/>
      <w:marTop w:val="0"/>
      <w:marBottom w:val="0"/>
      <w:divBdr>
        <w:top w:val="none" w:sz="0" w:space="0" w:color="auto"/>
        <w:left w:val="none" w:sz="0" w:space="0" w:color="auto"/>
        <w:bottom w:val="none" w:sz="0" w:space="0" w:color="auto"/>
        <w:right w:val="none" w:sz="0" w:space="0" w:color="auto"/>
      </w:divBdr>
    </w:div>
    <w:div w:id="271517637">
      <w:bodyDiv w:val="1"/>
      <w:marLeft w:val="0"/>
      <w:marRight w:val="0"/>
      <w:marTop w:val="0"/>
      <w:marBottom w:val="0"/>
      <w:divBdr>
        <w:top w:val="none" w:sz="0" w:space="0" w:color="auto"/>
        <w:left w:val="none" w:sz="0" w:space="0" w:color="auto"/>
        <w:bottom w:val="none" w:sz="0" w:space="0" w:color="auto"/>
        <w:right w:val="none" w:sz="0" w:space="0" w:color="auto"/>
      </w:divBdr>
    </w:div>
    <w:div w:id="286933851">
      <w:bodyDiv w:val="1"/>
      <w:marLeft w:val="0"/>
      <w:marRight w:val="0"/>
      <w:marTop w:val="0"/>
      <w:marBottom w:val="0"/>
      <w:divBdr>
        <w:top w:val="none" w:sz="0" w:space="0" w:color="auto"/>
        <w:left w:val="none" w:sz="0" w:space="0" w:color="auto"/>
        <w:bottom w:val="none" w:sz="0" w:space="0" w:color="auto"/>
        <w:right w:val="none" w:sz="0" w:space="0" w:color="auto"/>
      </w:divBdr>
    </w:div>
    <w:div w:id="563174751">
      <w:bodyDiv w:val="1"/>
      <w:marLeft w:val="0"/>
      <w:marRight w:val="0"/>
      <w:marTop w:val="0"/>
      <w:marBottom w:val="0"/>
      <w:divBdr>
        <w:top w:val="none" w:sz="0" w:space="0" w:color="auto"/>
        <w:left w:val="none" w:sz="0" w:space="0" w:color="auto"/>
        <w:bottom w:val="none" w:sz="0" w:space="0" w:color="auto"/>
        <w:right w:val="none" w:sz="0" w:space="0" w:color="auto"/>
      </w:divBdr>
    </w:div>
    <w:div w:id="579604324">
      <w:bodyDiv w:val="1"/>
      <w:marLeft w:val="0"/>
      <w:marRight w:val="0"/>
      <w:marTop w:val="0"/>
      <w:marBottom w:val="0"/>
      <w:divBdr>
        <w:top w:val="none" w:sz="0" w:space="0" w:color="auto"/>
        <w:left w:val="none" w:sz="0" w:space="0" w:color="auto"/>
        <w:bottom w:val="none" w:sz="0" w:space="0" w:color="auto"/>
        <w:right w:val="none" w:sz="0" w:space="0" w:color="auto"/>
      </w:divBdr>
    </w:div>
    <w:div w:id="655063665">
      <w:bodyDiv w:val="1"/>
      <w:marLeft w:val="0"/>
      <w:marRight w:val="0"/>
      <w:marTop w:val="0"/>
      <w:marBottom w:val="0"/>
      <w:divBdr>
        <w:top w:val="none" w:sz="0" w:space="0" w:color="auto"/>
        <w:left w:val="none" w:sz="0" w:space="0" w:color="auto"/>
        <w:bottom w:val="none" w:sz="0" w:space="0" w:color="auto"/>
        <w:right w:val="none" w:sz="0" w:space="0" w:color="auto"/>
      </w:divBdr>
    </w:div>
    <w:div w:id="996835076">
      <w:bodyDiv w:val="1"/>
      <w:marLeft w:val="0"/>
      <w:marRight w:val="0"/>
      <w:marTop w:val="0"/>
      <w:marBottom w:val="0"/>
      <w:divBdr>
        <w:top w:val="none" w:sz="0" w:space="0" w:color="auto"/>
        <w:left w:val="none" w:sz="0" w:space="0" w:color="auto"/>
        <w:bottom w:val="none" w:sz="0" w:space="0" w:color="auto"/>
        <w:right w:val="none" w:sz="0" w:space="0" w:color="auto"/>
      </w:divBdr>
    </w:div>
    <w:div w:id="1286695767">
      <w:bodyDiv w:val="1"/>
      <w:marLeft w:val="0"/>
      <w:marRight w:val="0"/>
      <w:marTop w:val="0"/>
      <w:marBottom w:val="0"/>
      <w:divBdr>
        <w:top w:val="none" w:sz="0" w:space="0" w:color="auto"/>
        <w:left w:val="none" w:sz="0" w:space="0" w:color="auto"/>
        <w:bottom w:val="none" w:sz="0" w:space="0" w:color="auto"/>
        <w:right w:val="none" w:sz="0" w:space="0" w:color="auto"/>
      </w:divBdr>
    </w:div>
    <w:div w:id="1326934004">
      <w:bodyDiv w:val="1"/>
      <w:marLeft w:val="0"/>
      <w:marRight w:val="0"/>
      <w:marTop w:val="0"/>
      <w:marBottom w:val="0"/>
      <w:divBdr>
        <w:top w:val="none" w:sz="0" w:space="0" w:color="auto"/>
        <w:left w:val="none" w:sz="0" w:space="0" w:color="auto"/>
        <w:bottom w:val="none" w:sz="0" w:space="0" w:color="auto"/>
        <w:right w:val="none" w:sz="0" w:space="0" w:color="auto"/>
      </w:divBdr>
    </w:div>
    <w:div w:id="1577594041">
      <w:bodyDiv w:val="1"/>
      <w:marLeft w:val="0"/>
      <w:marRight w:val="0"/>
      <w:marTop w:val="0"/>
      <w:marBottom w:val="0"/>
      <w:divBdr>
        <w:top w:val="none" w:sz="0" w:space="0" w:color="auto"/>
        <w:left w:val="none" w:sz="0" w:space="0" w:color="auto"/>
        <w:bottom w:val="none" w:sz="0" w:space="0" w:color="auto"/>
        <w:right w:val="none" w:sz="0" w:space="0" w:color="auto"/>
      </w:divBdr>
    </w:div>
    <w:div w:id="1634217117">
      <w:bodyDiv w:val="1"/>
      <w:marLeft w:val="0"/>
      <w:marRight w:val="0"/>
      <w:marTop w:val="0"/>
      <w:marBottom w:val="0"/>
      <w:divBdr>
        <w:top w:val="none" w:sz="0" w:space="0" w:color="auto"/>
        <w:left w:val="none" w:sz="0" w:space="0" w:color="auto"/>
        <w:bottom w:val="none" w:sz="0" w:space="0" w:color="auto"/>
        <w:right w:val="none" w:sz="0" w:space="0" w:color="auto"/>
      </w:divBdr>
    </w:div>
    <w:div w:id="1722439355">
      <w:bodyDiv w:val="1"/>
      <w:marLeft w:val="0"/>
      <w:marRight w:val="0"/>
      <w:marTop w:val="0"/>
      <w:marBottom w:val="0"/>
      <w:divBdr>
        <w:top w:val="none" w:sz="0" w:space="0" w:color="auto"/>
        <w:left w:val="none" w:sz="0" w:space="0" w:color="auto"/>
        <w:bottom w:val="none" w:sz="0" w:space="0" w:color="auto"/>
        <w:right w:val="none" w:sz="0" w:space="0" w:color="auto"/>
      </w:divBdr>
    </w:div>
    <w:div w:id="1756395374">
      <w:bodyDiv w:val="1"/>
      <w:marLeft w:val="0"/>
      <w:marRight w:val="0"/>
      <w:marTop w:val="0"/>
      <w:marBottom w:val="0"/>
      <w:divBdr>
        <w:top w:val="none" w:sz="0" w:space="0" w:color="auto"/>
        <w:left w:val="none" w:sz="0" w:space="0" w:color="auto"/>
        <w:bottom w:val="none" w:sz="0" w:space="0" w:color="auto"/>
        <w:right w:val="none" w:sz="0" w:space="0" w:color="auto"/>
      </w:divBdr>
      <w:divsChild>
        <w:div w:id="1215854998">
          <w:marLeft w:val="0"/>
          <w:marRight w:val="0"/>
          <w:marTop w:val="0"/>
          <w:marBottom w:val="0"/>
          <w:divBdr>
            <w:top w:val="none" w:sz="0" w:space="0" w:color="auto"/>
            <w:left w:val="none" w:sz="0" w:space="0" w:color="auto"/>
            <w:bottom w:val="none" w:sz="0" w:space="0" w:color="auto"/>
            <w:right w:val="none" w:sz="0" w:space="0" w:color="auto"/>
          </w:divBdr>
        </w:div>
        <w:div w:id="1285696301">
          <w:marLeft w:val="0"/>
          <w:marRight w:val="0"/>
          <w:marTop w:val="0"/>
          <w:marBottom w:val="0"/>
          <w:divBdr>
            <w:top w:val="none" w:sz="0" w:space="0" w:color="auto"/>
            <w:left w:val="none" w:sz="0" w:space="0" w:color="auto"/>
            <w:bottom w:val="none" w:sz="0" w:space="0" w:color="auto"/>
            <w:right w:val="none" w:sz="0" w:space="0" w:color="auto"/>
          </w:divBdr>
          <w:divsChild>
            <w:div w:id="1028873071">
              <w:marLeft w:val="0"/>
              <w:marRight w:val="0"/>
              <w:marTop w:val="0"/>
              <w:marBottom w:val="0"/>
              <w:divBdr>
                <w:top w:val="none" w:sz="0" w:space="0" w:color="auto"/>
                <w:left w:val="none" w:sz="0" w:space="0" w:color="auto"/>
                <w:bottom w:val="none" w:sz="0" w:space="0" w:color="auto"/>
                <w:right w:val="none" w:sz="0" w:space="0" w:color="auto"/>
              </w:divBdr>
              <w:divsChild>
                <w:div w:id="73408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90002">
          <w:marLeft w:val="0"/>
          <w:marRight w:val="0"/>
          <w:marTop w:val="0"/>
          <w:marBottom w:val="0"/>
          <w:divBdr>
            <w:top w:val="none" w:sz="0" w:space="0" w:color="auto"/>
            <w:left w:val="none" w:sz="0" w:space="0" w:color="auto"/>
            <w:bottom w:val="none" w:sz="0" w:space="0" w:color="auto"/>
            <w:right w:val="none" w:sz="0" w:space="0" w:color="auto"/>
          </w:divBdr>
        </w:div>
      </w:divsChild>
    </w:div>
    <w:div w:id="1836146406">
      <w:bodyDiv w:val="1"/>
      <w:marLeft w:val="0"/>
      <w:marRight w:val="0"/>
      <w:marTop w:val="0"/>
      <w:marBottom w:val="0"/>
      <w:divBdr>
        <w:top w:val="none" w:sz="0" w:space="0" w:color="auto"/>
        <w:left w:val="none" w:sz="0" w:space="0" w:color="auto"/>
        <w:bottom w:val="none" w:sz="0" w:space="0" w:color="auto"/>
        <w:right w:val="none" w:sz="0" w:space="0" w:color="auto"/>
      </w:divBdr>
    </w:div>
    <w:div w:id="207978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0AAA5-1EFF-4B9D-8C5E-567664668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5</Pages>
  <Words>3462</Words>
  <Characters>1973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6</cp:revision>
  <cp:lastPrinted>2024-10-18T16:05:00Z</cp:lastPrinted>
  <dcterms:created xsi:type="dcterms:W3CDTF">2024-10-18T14:51:00Z</dcterms:created>
  <dcterms:modified xsi:type="dcterms:W3CDTF">2024-10-18T16:11:00Z</dcterms:modified>
</cp:coreProperties>
</file>